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CC98F" w14:textId="528D01B7" w:rsidR="00D67A7F" w:rsidRPr="007204BA" w:rsidRDefault="00D67A7F" w:rsidP="007204BA">
      <w:pPr>
        <w:jc w:val="center"/>
        <w:rPr>
          <w:b/>
          <w:sz w:val="32"/>
          <w:szCs w:val="40"/>
        </w:rPr>
      </w:pPr>
      <w:r w:rsidRPr="001663A4">
        <w:rPr>
          <w:b/>
          <w:sz w:val="32"/>
          <w:szCs w:val="40"/>
        </w:rPr>
        <w:t>High Performance Computing</w:t>
      </w:r>
    </w:p>
    <w:p w14:paraId="259D2E4B" w14:textId="62B2EEEB" w:rsidR="00D67A7F" w:rsidRDefault="00CA6012" w:rsidP="00D67A7F">
      <w:pPr>
        <w:jc w:val="center"/>
        <w:rPr>
          <w:b/>
          <w:color w:val="0000FF"/>
          <w:sz w:val="36"/>
          <w:szCs w:val="32"/>
          <w:u w:val="single"/>
        </w:rPr>
      </w:pPr>
      <w:r>
        <w:rPr>
          <w:b/>
          <w:color w:val="0000FF"/>
          <w:sz w:val="36"/>
          <w:szCs w:val="32"/>
          <w:u w:val="single"/>
        </w:rPr>
        <w:t>Homework  #</w:t>
      </w:r>
      <w:r w:rsidR="005949B4">
        <w:rPr>
          <w:b/>
          <w:color w:val="0000FF"/>
          <w:sz w:val="36"/>
          <w:szCs w:val="32"/>
          <w:u w:val="single"/>
        </w:rPr>
        <w:t>5: Phase 1</w:t>
      </w:r>
    </w:p>
    <w:p w14:paraId="1A05C7B1" w14:textId="381127DF" w:rsidR="00D67A7F" w:rsidRPr="00E67AE9" w:rsidRDefault="00D67A7F" w:rsidP="00D67A7F">
      <w:pPr>
        <w:jc w:val="center"/>
        <w:rPr>
          <w:b/>
          <w:sz w:val="32"/>
          <w:szCs w:val="32"/>
          <w:u w:val="single"/>
        </w:rPr>
      </w:pPr>
      <w:r w:rsidRPr="00E67AE9">
        <w:rPr>
          <w:b/>
          <w:sz w:val="32"/>
          <w:szCs w:val="32"/>
          <w:u w:val="single"/>
        </w:rPr>
        <w:t xml:space="preserve">Due: </w:t>
      </w:r>
      <w:r w:rsidR="005949B4">
        <w:rPr>
          <w:b/>
          <w:sz w:val="32"/>
          <w:szCs w:val="32"/>
          <w:u w:val="single"/>
        </w:rPr>
        <w:t>Wed</w:t>
      </w:r>
      <w:r>
        <w:rPr>
          <w:b/>
          <w:sz w:val="32"/>
          <w:szCs w:val="32"/>
          <w:u w:val="single"/>
        </w:rPr>
        <w:t xml:space="preserve"> </w:t>
      </w:r>
      <w:r w:rsidR="005949B4">
        <w:rPr>
          <w:b/>
          <w:sz w:val="32"/>
          <w:szCs w:val="32"/>
          <w:u w:val="single"/>
        </w:rPr>
        <w:t>Oct 20</w:t>
      </w:r>
      <w:r w:rsidR="007204BA">
        <w:rPr>
          <w:b/>
          <w:sz w:val="32"/>
          <w:szCs w:val="32"/>
          <w:u w:val="single"/>
        </w:rPr>
        <w:t xml:space="preserve"> 20</w:t>
      </w:r>
      <w:r w:rsidR="005949B4">
        <w:rPr>
          <w:b/>
          <w:sz w:val="32"/>
          <w:szCs w:val="32"/>
          <w:u w:val="single"/>
        </w:rPr>
        <w:t>21</w:t>
      </w:r>
      <w:r w:rsidR="007204BA">
        <w:rPr>
          <w:b/>
          <w:sz w:val="32"/>
          <w:szCs w:val="32"/>
          <w:u w:val="single"/>
        </w:rPr>
        <w:t xml:space="preserve"> before</w:t>
      </w:r>
      <w:r w:rsidR="009575B3">
        <w:rPr>
          <w:b/>
          <w:sz w:val="32"/>
          <w:szCs w:val="32"/>
          <w:u w:val="single"/>
        </w:rPr>
        <w:t xml:space="preserve"> 11:59</w:t>
      </w:r>
      <w:r w:rsidR="001E5445">
        <w:rPr>
          <w:b/>
          <w:sz w:val="32"/>
          <w:szCs w:val="32"/>
          <w:u w:val="single"/>
        </w:rPr>
        <w:t xml:space="preserve"> PM</w:t>
      </w:r>
    </w:p>
    <w:p w14:paraId="6ACA9FF9" w14:textId="11C1E026" w:rsidR="00D67A7F" w:rsidRPr="00E67AE9" w:rsidRDefault="009575B3" w:rsidP="00D67A7F">
      <w:pPr>
        <w:jc w:val="center"/>
        <w:rPr>
          <w:b/>
          <w:color w:val="FF0000"/>
          <w:sz w:val="32"/>
          <w:szCs w:val="32"/>
          <w:u w:val="single"/>
        </w:rPr>
      </w:pPr>
      <w:r>
        <w:rPr>
          <w:b/>
          <w:color w:val="FF0000"/>
          <w:sz w:val="32"/>
          <w:szCs w:val="32"/>
          <w:u w:val="single"/>
        </w:rPr>
        <w:t>Email-based help Cutoff: 5:00</w:t>
      </w:r>
      <w:r w:rsidR="00D67A7F" w:rsidRPr="00E67AE9">
        <w:rPr>
          <w:b/>
          <w:color w:val="FF0000"/>
          <w:sz w:val="32"/>
          <w:szCs w:val="32"/>
          <w:u w:val="single"/>
        </w:rPr>
        <w:t xml:space="preserve"> PM on </w:t>
      </w:r>
      <w:r w:rsidR="007204BA">
        <w:rPr>
          <w:b/>
          <w:color w:val="FF0000"/>
          <w:sz w:val="32"/>
          <w:szCs w:val="32"/>
          <w:u w:val="single"/>
        </w:rPr>
        <w:t>Tu</w:t>
      </w:r>
      <w:r w:rsidR="005949B4">
        <w:rPr>
          <w:b/>
          <w:color w:val="FF0000"/>
          <w:sz w:val="32"/>
          <w:szCs w:val="32"/>
          <w:u w:val="single"/>
        </w:rPr>
        <w:t>e</w:t>
      </w:r>
      <w:r w:rsidR="00D67A7F" w:rsidRPr="00E67AE9">
        <w:rPr>
          <w:b/>
          <w:color w:val="FF0000"/>
          <w:sz w:val="32"/>
          <w:szCs w:val="32"/>
          <w:u w:val="single"/>
        </w:rPr>
        <w:t xml:space="preserve">, </w:t>
      </w:r>
      <w:r w:rsidR="005949B4">
        <w:rPr>
          <w:b/>
          <w:color w:val="FF0000"/>
          <w:sz w:val="32"/>
          <w:szCs w:val="32"/>
          <w:u w:val="single"/>
        </w:rPr>
        <w:t>Oct 19</w:t>
      </w:r>
      <w:r w:rsidR="007204BA">
        <w:rPr>
          <w:b/>
          <w:color w:val="FF0000"/>
          <w:sz w:val="32"/>
          <w:szCs w:val="32"/>
          <w:u w:val="single"/>
        </w:rPr>
        <w:t xml:space="preserve"> 20</w:t>
      </w:r>
      <w:r w:rsidR="005949B4">
        <w:rPr>
          <w:b/>
          <w:color w:val="FF0000"/>
          <w:sz w:val="32"/>
          <w:szCs w:val="32"/>
          <w:u w:val="single"/>
        </w:rPr>
        <w:t>21</w:t>
      </w:r>
    </w:p>
    <w:p w14:paraId="54DF0F4A" w14:textId="6D1ED2E1" w:rsidR="007204BA" w:rsidRPr="0007408D" w:rsidRDefault="007204BA" w:rsidP="0007408D">
      <w:pPr>
        <w:jc w:val="center"/>
        <w:rPr>
          <w:u w:val="single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one" w:sz="0" w:space="0" w:color="auto"/>
          <w:insideV w:val="none" w:sz="0" w:space="0" w:color="auto"/>
        </w:tblBorders>
        <w:shd w:val="clear" w:color="auto" w:fill="DBE5F1" w:themeFill="accent1" w:themeFillTint="33"/>
        <w:tblLook w:val="04A0" w:firstRow="1" w:lastRow="0" w:firstColumn="1" w:lastColumn="0" w:noHBand="0" w:noVBand="1"/>
      </w:tblPr>
      <w:tblGrid>
        <w:gridCol w:w="1166"/>
        <w:gridCol w:w="8184"/>
      </w:tblGrid>
      <w:tr w:rsidR="007204BA" w14:paraId="292EFBDB" w14:textId="77777777" w:rsidTr="007204BA">
        <w:tc>
          <w:tcPr>
            <w:tcW w:w="1188" w:type="dxa"/>
            <w:shd w:val="clear" w:color="auto" w:fill="DBE5F1" w:themeFill="accent1" w:themeFillTint="33"/>
          </w:tcPr>
          <w:p w14:paraId="4FEFE147" w14:textId="123A997C" w:rsidR="007204BA" w:rsidRPr="007204BA" w:rsidRDefault="007204BA" w:rsidP="0007408D">
            <w:pPr>
              <w:jc w:val="center"/>
              <w:rPr>
                <w:sz w:val="72"/>
                <w:szCs w:val="72"/>
              </w:rPr>
            </w:pPr>
            <w:r w:rsidRPr="007204BA">
              <w:rPr>
                <w:sz w:val="72"/>
                <w:szCs w:val="72"/>
              </w:rPr>
              <w:t>!</w:t>
            </w:r>
          </w:p>
        </w:tc>
        <w:tc>
          <w:tcPr>
            <w:tcW w:w="8388" w:type="dxa"/>
            <w:shd w:val="clear" w:color="auto" w:fill="DBE5F1" w:themeFill="accent1" w:themeFillTint="33"/>
          </w:tcPr>
          <w:p w14:paraId="40A23098" w14:textId="0EDD394C" w:rsidR="007204BA" w:rsidRPr="007204BA" w:rsidRDefault="007204BA" w:rsidP="007204BA">
            <w:r>
              <w:t>The runtime data and results in this report are meaningful only if your implementation is functionally correct</w:t>
            </w:r>
            <w:r w:rsidR="005949B4">
              <w:t xml:space="preserve"> and produce similar outputs as the reference run.</w:t>
            </w:r>
          </w:p>
        </w:tc>
      </w:tr>
    </w:tbl>
    <w:p w14:paraId="042EDE82" w14:textId="77777777" w:rsidR="0007408D" w:rsidRPr="0007408D" w:rsidRDefault="0007408D" w:rsidP="007204BA">
      <w:pPr>
        <w:rPr>
          <w:u w:val="single"/>
        </w:rPr>
      </w:pPr>
    </w:p>
    <w:tbl>
      <w:tblPr>
        <w:tblW w:w="0" w:type="auto"/>
        <w:jc w:val="center"/>
        <w:tblCellMar>
          <w:top w:w="58" w:type="dxa"/>
          <w:bottom w:w="58" w:type="dxa"/>
        </w:tblCellMar>
        <w:tblLook w:val="04A0" w:firstRow="1" w:lastRow="0" w:firstColumn="1" w:lastColumn="0" w:noHBand="0" w:noVBand="1"/>
      </w:tblPr>
      <w:tblGrid>
        <w:gridCol w:w="1009"/>
        <w:gridCol w:w="6408"/>
      </w:tblGrid>
      <w:tr w:rsidR="0007408D" w:rsidRPr="0007408D" w14:paraId="55309E5E" w14:textId="77777777" w:rsidTr="00A05E57">
        <w:trPr>
          <w:jc w:val="center"/>
        </w:trPr>
        <w:tc>
          <w:tcPr>
            <w:tcW w:w="990" w:type="dxa"/>
          </w:tcPr>
          <w:p w14:paraId="151AE50A" w14:textId="77777777" w:rsidR="0007408D" w:rsidRPr="0007408D" w:rsidRDefault="0007408D" w:rsidP="0007408D">
            <w:pPr>
              <w:jc w:val="right"/>
              <w:rPr>
                <w:b/>
                <w:sz w:val="28"/>
              </w:rPr>
            </w:pPr>
            <w:r w:rsidRPr="0007408D">
              <w:rPr>
                <w:b/>
                <w:sz w:val="28"/>
              </w:rPr>
              <w:t>Name:</w:t>
            </w:r>
          </w:p>
        </w:tc>
        <w:tc>
          <w:tcPr>
            <w:tcW w:w="6408" w:type="dxa"/>
            <w:tcBorders>
              <w:bottom w:val="single" w:sz="4" w:space="0" w:color="000000"/>
            </w:tcBorders>
            <w:shd w:val="clear" w:color="auto" w:fill="DBE5F1" w:themeFill="accent1" w:themeFillTint="33"/>
          </w:tcPr>
          <w:p w14:paraId="43D172DF" w14:textId="77FEC6ED" w:rsidR="0007408D" w:rsidRPr="0007408D" w:rsidRDefault="0007695D" w:rsidP="0007408D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Maciej Wozniak</w:t>
            </w:r>
          </w:p>
        </w:tc>
      </w:tr>
    </w:tbl>
    <w:p w14:paraId="45384F52" w14:textId="77777777" w:rsidR="00FA3405" w:rsidRDefault="00FA3405" w:rsidP="0007408D">
      <w:pPr>
        <w:pStyle w:val="Heading2"/>
        <w:jc w:val="both"/>
        <w:rPr>
          <w:rFonts w:ascii="Times New Roman" w:hAnsi="Times New Roman" w:cs="Times New Roman"/>
          <w:color w:val="0000FF"/>
        </w:rPr>
      </w:pPr>
      <w:r>
        <w:rPr>
          <w:rFonts w:ascii="Times New Roman" w:hAnsi="Times New Roman" w:cs="Times New Roman"/>
          <w:color w:val="0000FF"/>
        </w:rPr>
        <w:t>Experimental Platform</w:t>
      </w:r>
    </w:p>
    <w:p w14:paraId="1C47C818" w14:textId="77777777" w:rsidR="00FA3405" w:rsidRDefault="00FA3405" w:rsidP="0007408D">
      <w:pPr>
        <w:pStyle w:val="Heading2"/>
        <w:jc w:val="both"/>
        <w:rPr>
          <w:rFonts w:ascii="Times New Roman" w:hAnsi="Times New Roman"/>
          <w:b w:val="0"/>
          <w:i w:val="0"/>
          <w:sz w:val="24"/>
          <w:szCs w:val="24"/>
        </w:rPr>
      </w:pPr>
      <w:r>
        <w:rPr>
          <w:rFonts w:ascii="Times New Roman" w:hAnsi="Times New Roman"/>
          <w:b w:val="0"/>
          <w:i w:val="0"/>
          <w:sz w:val="24"/>
          <w:szCs w:val="24"/>
        </w:rPr>
        <w:t>The experiments documented in this report were conducted on the following platform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43" w:type="dxa"/>
          <w:bottom w:w="43" w:type="dxa"/>
        </w:tblCellMar>
        <w:tblLook w:val="04A0" w:firstRow="1" w:lastRow="0" w:firstColumn="1" w:lastColumn="0" w:noHBand="0" w:noVBand="1"/>
      </w:tblPr>
      <w:tblGrid>
        <w:gridCol w:w="4678"/>
        <w:gridCol w:w="4672"/>
      </w:tblGrid>
      <w:tr w:rsidR="00FA3405" w14:paraId="76206D68" w14:textId="77777777" w:rsidTr="005E5C30">
        <w:tc>
          <w:tcPr>
            <w:tcW w:w="4678" w:type="dxa"/>
            <w:shd w:val="clear" w:color="auto" w:fill="D9D9D9"/>
          </w:tcPr>
          <w:p w14:paraId="08D40941" w14:textId="77777777" w:rsidR="00FA3405" w:rsidRPr="00CD11FF" w:rsidRDefault="00FA340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11FF">
              <w:rPr>
                <w:rFonts w:ascii="Times New Roman" w:hAnsi="Times New Roman"/>
                <w:sz w:val="24"/>
                <w:szCs w:val="24"/>
              </w:rPr>
              <w:t>Component</w:t>
            </w:r>
          </w:p>
        </w:tc>
        <w:tc>
          <w:tcPr>
            <w:tcW w:w="4672" w:type="dxa"/>
            <w:shd w:val="clear" w:color="auto" w:fill="D9D9D9"/>
          </w:tcPr>
          <w:p w14:paraId="4973AF7F" w14:textId="77777777" w:rsidR="00FA3405" w:rsidRPr="00CD11FF" w:rsidRDefault="00FA340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11FF">
              <w:rPr>
                <w:rFonts w:ascii="Times New Roman" w:hAnsi="Times New Roman"/>
                <w:sz w:val="24"/>
                <w:szCs w:val="24"/>
              </w:rPr>
              <w:t>Details</w:t>
            </w:r>
          </w:p>
        </w:tc>
      </w:tr>
      <w:tr w:rsidR="00FA3405" w14:paraId="55280FE0" w14:textId="77777777" w:rsidTr="005E5C30">
        <w:tc>
          <w:tcPr>
            <w:tcW w:w="4678" w:type="dxa"/>
          </w:tcPr>
          <w:p w14:paraId="5512198E" w14:textId="77777777" w:rsidR="00FA3405" w:rsidRPr="00CD11FF" w:rsidRDefault="00FA340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 w:rsidRPr="00CD11FF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CPU Model</w:t>
            </w:r>
          </w:p>
        </w:tc>
        <w:tc>
          <w:tcPr>
            <w:tcW w:w="4672" w:type="dxa"/>
            <w:shd w:val="clear" w:color="auto" w:fill="DBE5F1" w:themeFill="accent1" w:themeFillTint="33"/>
          </w:tcPr>
          <w:p w14:paraId="326B3048" w14:textId="1C9E4563" w:rsidR="00FA3405" w:rsidRPr="00CD11FF" w:rsidRDefault="0007695D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 w:rsidRPr="0007695D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Intel(R) Xeon(R) Gold 6148 CPU @ 2.40GHz</w:t>
            </w:r>
          </w:p>
        </w:tc>
      </w:tr>
      <w:tr w:rsidR="00FA3405" w14:paraId="095C9C95" w14:textId="77777777" w:rsidTr="005E5C30">
        <w:tc>
          <w:tcPr>
            <w:tcW w:w="4678" w:type="dxa"/>
          </w:tcPr>
          <w:p w14:paraId="7CF5D66B" w14:textId="77777777" w:rsidR="00FA3405" w:rsidRPr="00CD11FF" w:rsidRDefault="00FA340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 w:rsidRPr="00CD11FF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CPU/Core Speed</w:t>
            </w:r>
          </w:p>
        </w:tc>
        <w:tc>
          <w:tcPr>
            <w:tcW w:w="4672" w:type="dxa"/>
            <w:shd w:val="clear" w:color="auto" w:fill="DBE5F1" w:themeFill="accent1" w:themeFillTint="33"/>
          </w:tcPr>
          <w:p w14:paraId="7E2FC319" w14:textId="7F993584" w:rsidR="00FA3405" w:rsidRPr="00CD11FF" w:rsidRDefault="0007695D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 w:rsidRPr="0007695D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2.40GHz</w:t>
            </w:r>
          </w:p>
        </w:tc>
      </w:tr>
      <w:tr w:rsidR="00FA3405" w14:paraId="3B1B5555" w14:textId="77777777" w:rsidTr="005E5C30">
        <w:tc>
          <w:tcPr>
            <w:tcW w:w="4678" w:type="dxa"/>
          </w:tcPr>
          <w:p w14:paraId="7B155A7E" w14:textId="77777777" w:rsidR="00FA3405" w:rsidRPr="00CD11FF" w:rsidRDefault="00FA340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 w:rsidRPr="00CD11FF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Operating system used</w:t>
            </w:r>
          </w:p>
        </w:tc>
        <w:tc>
          <w:tcPr>
            <w:tcW w:w="4672" w:type="dxa"/>
            <w:shd w:val="clear" w:color="auto" w:fill="DBE5F1" w:themeFill="accent1" w:themeFillTint="33"/>
          </w:tcPr>
          <w:p w14:paraId="7D3D7E18" w14:textId="1FA77DEC" w:rsidR="00FA3405" w:rsidRPr="00CD11FF" w:rsidRDefault="0007695D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Unix</w:t>
            </w:r>
          </w:p>
        </w:tc>
      </w:tr>
      <w:tr w:rsidR="00FA3405" w14:paraId="7480C625" w14:textId="77777777" w:rsidTr="005E5C30">
        <w:tc>
          <w:tcPr>
            <w:tcW w:w="4678" w:type="dxa"/>
          </w:tcPr>
          <w:p w14:paraId="22A56609" w14:textId="77777777" w:rsidR="00FA3405" w:rsidRPr="00CD11FF" w:rsidRDefault="00FA340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 w:rsidRPr="00CD11FF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Interconnect type &amp; speed (if applicable)</w:t>
            </w:r>
          </w:p>
        </w:tc>
        <w:tc>
          <w:tcPr>
            <w:tcW w:w="4672" w:type="dxa"/>
          </w:tcPr>
          <w:p w14:paraId="3E483E09" w14:textId="46E81E09" w:rsidR="00FA3405" w:rsidRPr="00CD11FF" w:rsidRDefault="001E544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Not applicable</w:t>
            </w:r>
          </w:p>
        </w:tc>
      </w:tr>
      <w:tr w:rsidR="00FA3405" w14:paraId="4D413C6E" w14:textId="77777777" w:rsidTr="005E5C30">
        <w:tc>
          <w:tcPr>
            <w:tcW w:w="4678" w:type="dxa"/>
          </w:tcPr>
          <w:p w14:paraId="0B3E6258" w14:textId="77777777" w:rsidR="00FA3405" w:rsidRPr="00CD11FF" w:rsidRDefault="00FA340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 w:rsidRPr="00CD11FF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Was machine dedicated to task (</w:t>
            </w:r>
            <w:r w:rsidRPr="00CD11FF">
              <w:rPr>
                <w:rFonts w:ascii="Courier New" w:hAnsi="Courier New"/>
                <w:b w:val="0"/>
                <w:i w:val="0"/>
                <w:sz w:val="24"/>
                <w:szCs w:val="24"/>
              </w:rPr>
              <w:t>yes</w:t>
            </w:r>
            <w:r w:rsidRPr="00CD11FF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/</w:t>
            </w:r>
            <w:r w:rsidRPr="00CD11FF">
              <w:rPr>
                <w:rFonts w:ascii="Courier New" w:hAnsi="Courier New"/>
                <w:b w:val="0"/>
                <w:i w:val="0"/>
                <w:sz w:val="24"/>
                <w:szCs w:val="24"/>
              </w:rPr>
              <w:t>no</w:t>
            </w:r>
            <w:r w:rsidRPr="00CD11FF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)</w:t>
            </w:r>
          </w:p>
        </w:tc>
        <w:tc>
          <w:tcPr>
            <w:tcW w:w="4672" w:type="dxa"/>
          </w:tcPr>
          <w:p w14:paraId="734F88D5" w14:textId="25013214" w:rsidR="00FA3405" w:rsidRPr="00CD11FF" w:rsidRDefault="001E544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 xml:space="preserve">Yes (via a </w:t>
            </w:r>
            <w:proofErr w:type="spellStart"/>
            <w:r w:rsidR="005E5C30">
              <w:rPr>
                <w:rFonts w:ascii="Courier New" w:hAnsi="Courier New"/>
                <w:b w:val="0"/>
                <w:i w:val="0"/>
                <w:sz w:val="24"/>
                <w:szCs w:val="24"/>
              </w:rPr>
              <w:t>slurm</w:t>
            </w:r>
            <w:proofErr w:type="spellEnd"/>
            <w:r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 xml:space="preserve"> job)</w:t>
            </w:r>
          </w:p>
        </w:tc>
      </w:tr>
      <w:tr w:rsidR="00FA3405" w14:paraId="22FF4AA4" w14:textId="77777777" w:rsidTr="005E5C30">
        <w:tc>
          <w:tcPr>
            <w:tcW w:w="4678" w:type="dxa"/>
          </w:tcPr>
          <w:p w14:paraId="5AB814E9" w14:textId="4738A14C" w:rsidR="00FA3405" w:rsidRPr="00CD11FF" w:rsidRDefault="00FA340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 w:rsidRPr="00CD11FF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Name and version of C</w:t>
            </w:r>
            <w:r w:rsidR="001E5445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++</w:t>
            </w:r>
            <w:r w:rsidRPr="00CD11FF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 xml:space="preserve"> compiler (if used)</w:t>
            </w:r>
          </w:p>
        </w:tc>
        <w:tc>
          <w:tcPr>
            <w:tcW w:w="4672" w:type="dxa"/>
          </w:tcPr>
          <w:p w14:paraId="63071D63" w14:textId="77777777" w:rsidR="00FA3405" w:rsidRPr="00CD11FF" w:rsidRDefault="00FA340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</w:p>
        </w:tc>
      </w:tr>
      <w:tr w:rsidR="00FA3405" w14:paraId="7446D7E1" w14:textId="77777777" w:rsidTr="005E5C30">
        <w:tc>
          <w:tcPr>
            <w:tcW w:w="4678" w:type="dxa"/>
          </w:tcPr>
          <w:p w14:paraId="36DF29BB" w14:textId="77777777" w:rsidR="00FA3405" w:rsidRPr="00CD11FF" w:rsidRDefault="00FA340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 w:rsidRPr="00CD11FF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Name and version of Java compiler (if used)</w:t>
            </w:r>
          </w:p>
        </w:tc>
        <w:tc>
          <w:tcPr>
            <w:tcW w:w="4672" w:type="dxa"/>
          </w:tcPr>
          <w:p w14:paraId="2A50AE98" w14:textId="1FD9C94E" w:rsidR="00FA3405" w:rsidRPr="00CD11FF" w:rsidRDefault="00764343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None</w:t>
            </w:r>
          </w:p>
        </w:tc>
      </w:tr>
      <w:tr w:rsidR="00FA3405" w14:paraId="0D3A78FF" w14:textId="77777777" w:rsidTr="005E5C30">
        <w:tc>
          <w:tcPr>
            <w:tcW w:w="4678" w:type="dxa"/>
          </w:tcPr>
          <w:p w14:paraId="5CD4CAB2" w14:textId="77777777" w:rsidR="00FA3405" w:rsidRPr="00CD11FF" w:rsidRDefault="00FA340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  <w:r w:rsidRPr="00CD11FF">
              <w:rPr>
                <w:rFonts w:ascii="Times New Roman" w:hAnsi="Times New Roman"/>
                <w:b w:val="0"/>
                <w:i w:val="0"/>
                <w:sz w:val="24"/>
                <w:szCs w:val="24"/>
              </w:rPr>
              <w:t>Name and version of other non-standard software tools &amp; components (if used)</w:t>
            </w:r>
          </w:p>
        </w:tc>
        <w:tc>
          <w:tcPr>
            <w:tcW w:w="4672" w:type="dxa"/>
          </w:tcPr>
          <w:p w14:paraId="6A710785" w14:textId="77777777" w:rsidR="00FA3405" w:rsidRPr="00CD11FF" w:rsidRDefault="00FA3405" w:rsidP="00CD11FF">
            <w:pPr>
              <w:pStyle w:val="Heading2"/>
              <w:spacing w:before="0" w:after="0"/>
              <w:jc w:val="both"/>
              <w:rPr>
                <w:rFonts w:ascii="Times New Roman" w:hAnsi="Times New Roman"/>
                <w:b w:val="0"/>
                <w:i w:val="0"/>
                <w:sz w:val="24"/>
                <w:szCs w:val="24"/>
              </w:rPr>
            </w:pPr>
          </w:p>
        </w:tc>
      </w:tr>
    </w:tbl>
    <w:p w14:paraId="65587CE8" w14:textId="5FC01857" w:rsidR="009575B3" w:rsidRPr="001E5445" w:rsidRDefault="005E5C30" w:rsidP="001E5445">
      <w:pPr>
        <w:pStyle w:val="Heading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FF"/>
        </w:rPr>
        <w:t>Runtime data for the reference performance</w:t>
      </w:r>
    </w:p>
    <w:p w14:paraId="0EBCB8A9" w14:textId="0D1E5BBF" w:rsidR="006C3AF4" w:rsidRDefault="005E5C30" w:rsidP="006C3AF4">
      <w:pPr>
        <w:jc w:val="both"/>
      </w:pPr>
      <w:r>
        <w:t>In the table below, record the reference runtime characteristics of the starter code:</w:t>
      </w:r>
    </w:p>
    <w:p w14:paraId="60B25B31" w14:textId="35615878" w:rsidR="005E5C30" w:rsidRDefault="005E5C30" w:rsidP="006C3AF4">
      <w:pPr>
        <w:jc w:val="both"/>
      </w:pPr>
    </w:p>
    <w:tbl>
      <w:tblPr>
        <w:tblStyle w:val="TableGrid"/>
        <w:tblW w:w="0" w:type="auto"/>
        <w:jc w:val="center"/>
        <w:tblCellMar>
          <w:top w:w="43" w:type="dxa"/>
          <w:bottom w:w="43" w:type="dxa"/>
        </w:tblCellMar>
        <w:tblLook w:val="04A0" w:firstRow="1" w:lastRow="0" w:firstColumn="1" w:lastColumn="0" w:noHBand="0" w:noVBand="1"/>
      </w:tblPr>
      <w:tblGrid>
        <w:gridCol w:w="985"/>
        <w:gridCol w:w="1260"/>
        <w:gridCol w:w="1530"/>
        <w:gridCol w:w="1710"/>
      </w:tblGrid>
      <w:tr w:rsidR="005E5C30" w14:paraId="714EF64C" w14:textId="77777777" w:rsidTr="00DE0807">
        <w:trPr>
          <w:jc w:val="center"/>
        </w:trPr>
        <w:tc>
          <w:tcPr>
            <w:tcW w:w="985" w:type="dxa"/>
            <w:shd w:val="clear" w:color="auto" w:fill="D9D9D9" w:themeFill="background1" w:themeFillShade="D9"/>
          </w:tcPr>
          <w:p w14:paraId="0167E359" w14:textId="11275723" w:rsidR="005E5C30" w:rsidRPr="005E5C30" w:rsidRDefault="005E5C30" w:rsidP="005E5C30">
            <w:pPr>
              <w:jc w:val="center"/>
              <w:rPr>
                <w:b/>
                <w:bCs/>
              </w:rPr>
            </w:pPr>
            <w:r w:rsidRPr="005E5C30">
              <w:rPr>
                <w:b/>
                <w:bCs/>
              </w:rPr>
              <w:t>Re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98975DF" w14:textId="48FC5BEC" w:rsidR="005E5C30" w:rsidRPr="005E5C30" w:rsidRDefault="005E5C30" w:rsidP="005E5C30">
            <w:pPr>
              <w:jc w:val="center"/>
              <w:rPr>
                <w:b/>
                <w:bCs/>
              </w:rPr>
            </w:pPr>
            <w:r w:rsidRPr="005E5C30">
              <w:rPr>
                <w:b/>
                <w:bCs/>
              </w:rPr>
              <w:t>User time (sec)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97BA9C0" w14:textId="365CC73B" w:rsidR="005E5C30" w:rsidRPr="005E5C30" w:rsidRDefault="005E5C30" w:rsidP="005E5C30">
            <w:pPr>
              <w:jc w:val="center"/>
              <w:rPr>
                <w:b/>
                <w:bCs/>
              </w:rPr>
            </w:pPr>
            <w:r w:rsidRPr="005E5C30">
              <w:rPr>
                <w:b/>
                <w:bCs/>
              </w:rPr>
              <w:t>Elapsed time (sec)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182C29DE" w14:textId="4135545D" w:rsidR="005E5C30" w:rsidRPr="005E5C30" w:rsidRDefault="005E5C30" w:rsidP="005E5C30">
            <w:pPr>
              <w:jc w:val="center"/>
              <w:rPr>
                <w:b/>
                <w:bCs/>
              </w:rPr>
            </w:pPr>
            <w:r w:rsidRPr="005E5C30">
              <w:rPr>
                <w:b/>
                <w:bCs/>
              </w:rPr>
              <w:t>Peak memory (KB)</w:t>
            </w:r>
          </w:p>
        </w:tc>
      </w:tr>
      <w:tr w:rsidR="005E5C30" w14:paraId="1499067E" w14:textId="77777777" w:rsidTr="00DE0807">
        <w:trPr>
          <w:jc w:val="center"/>
        </w:trPr>
        <w:tc>
          <w:tcPr>
            <w:tcW w:w="985" w:type="dxa"/>
          </w:tcPr>
          <w:p w14:paraId="7D4BBAD7" w14:textId="145F59C2" w:rsidR="005E5C30" w:rsidRPr="005E5C30" w:rsidRDefault="005E5C30" w:rsidP="005E5C30">
            <w:pPr>
              <w:jc w:val="center"/>
            </w:pPr>
            <w:r>
              <w:t>1</w:t>
            </w:r>
          </w:p>
        </w:tc>
        <w:tc>
          <w:tcPr>
            <w:tcW w:w="1260" w:type="dxa"/>
            <w:shd w:val="clear" w:color="auto" w:fill="DBE5F1" w:themeFill="accent1" w:themeFillTint="33"/>
          </w:tcPr>
          <w:p w14:paraId="5D4BC669" w14:textId="564FD586" w:rsidR="005E5C30" w:rsidRPr="005E5C30" w:rsidRDefault="007E5D25" w:rsidP="00AD5076">
            <w:pPr>
              <w:jc w:val="center"/>
            </w:pPr>
            <w:r>
              <w:t>31</w:t>
            </w:r>
            <w:r w:rsidR="0065789B" w:rsidRPr="0065789B">
              <w:t>.49</w:t>
            </w:r>
          </w:p>
        </w:tc>
        <w:tc>
          <w:tcPr>
            <w:tcW w:w="1530" w:type="dxa"/>
            <w:shd w:val="clear" w:color="auto" w:fill="DBE5F1" w:themeFill="accent1" w:themeFillTint="33"/>
          </w:tcPr>
          <w:p w14:paraId="3F07912C" w14:textId="0343EEFB" w:rsidR="005E5C30" w:rsidRPr="005E5C30" w:rsidRDefault="0065789B" w:rsidP="00AD5076">
            <w:pPr>
              <w:jc w:val="center"/>
            </w:pPr>
            <w:r w:rsidRPr="0065789B">
              <w:t>3</w:t>
            </w:r>
            <w:r w:rsidR="007E5D25">
              <w:t>4</w:t>
            </w:r>
            <w:r w:rsidRPr="0065789B">
              <w:t>.13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20591576" w14:textId="579FD0CD" w:rsidR="005E5C30" w:rsidRPr="005E5C30" w:rsidRDefault="000341B4" w:rsidP="00AD5076">
            <w:pPr>
              <w:jc w:val="center"/>
            </w:pPr>
            <w:r w:rsidRPr="000341B4">
              <w:t>3516</w:t>
            </w:r>
          </w:p>
        </w:tc>
      </w:tr>
      <w:tr w:rsidR="005E5C30" w14:paraId="4C0FA78B" w14:textId="77777777" w:rsidTr="00DE0807">
        <w:trPr>
          <w:jc w:val="center"/>
        </w:trPr>
        <w:tc>
          <w:tcPr>
            <w:tcW w:w="985" w:type="dxa"/>
          </w:tcPr>
          <w:p w14:paraId="4D9AD335" w14:textId="290325F8" w:rsidR="005E5C30" w:rsidRPr="005E5C30" w:rsidRDefault="005E5C30" w:rsidP="005E5C30">
            <w:pPr>
              <w:jc w:val="center"/>
            </w:pPr>
            <w:r>
              <w:t>2</w:t>
            </w:r>
          </w:p>
        </w:tc>
        <w:tc>
          <w:tcPr>
            <w:tcW w:w="1260" w:type="dxa"/>
            <w:shd w:val="clear" w:color="auto" w:fill="DBE5F1" w:themeFill="accent1" w:themeFillTint="33"/>
          </w:tcPr>
          <w:p w14:paraId="47A58460" w14:textId="1990D3A4" w:rsidR="005E5C30" w:rsidRPr="005E5C30" w:rsidRDefault="007E5D25" w:rsidP="00AD5076">
            <w:pPr>
              <w:jc w:val="center"/>
            </w:pPr>
            <w:r>
              <w:t>31</w:t>
            </w:r>
            <w:r w:rsidR="0065789B" w:rsidRPr="0065789B">
              <w:t>.52</w:t>
            </w:r>
          </w:p>
        </w:tc>
        <w:tc>
          <w:tcPr>
            <w:tcW w:w="1530" w:type="dxa"/>
            <w:shd w:val="clear" w:color="auto" w:fill="DBE5F1" w:themeFill="accent1" w:themeFillTint="33"/>
          </w:tcPr>
          <w:p w14:paraId="33D434D6" w14:textId="3B8D27C3" w:rsidR="005E5C30" w:rsidRPr="005E5C30" w:rsidRDefault="0065789B" w:rsidP="00AD5076">
            <w:pPr>
              <w:jc w:val="center"/>
            </w:pPr>
            <w:r w:rsidRPr="0065789B">
              <w:t>3</w:t>
            </w:r>
            <w:r w:rsidR="007E5D25">
              <w:t>4</w:t>
            </w:r>
            <w:r w:rsidRPr="0065789B">
              <w:t>.14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6EFBC709" w14:textId="78692402" w:rsidR="005E5C30" w:rsidRPr="005E5C30" w:rsidRDefault="000341B4" w:rsidP="00AD5076">
            <w:pPr>
              <w:jc w:val="center"/>
            </w:pPr>
            <w:r w:rsidRPr="000341B4">
              <w:t>3516</w:t>
            </w:r>
          </w:p>
        </w:tc>
      </w:tr>
      <w:tr w:rsidR="005E5C30" w14:paraId="603ECC30" w14:textId="77777777" w:rsidTr="00DE0807">
        <w:trPr>
          <w:jc w:val="center"/>
        </w:trPr>
        <w:tc>
          <w:tcPr>
            <w:tcW w:w="985" w:type="dxa"/>
          </w:tcPr>
          <w:p w14:paraId="0F9B6254" w14:textId="78D4614C" w:rsidR="005E5C30" w:rsidRPr="005E5C30" w:rsidRDefault="005E5C30" w:rsidP="005E5C30">
            <w:pPr>
              <w:jc w:val="center"/>
            </w:pPr>
            <w:r>
              <w:t>3</w:t>
            </w:r>
          </w:p>
        </w:tc>
        <w:tc>
          <w:tcPr>
            <w:tcW w:w="1260" w:type="dxa"/>
            <w:shd w:val="clear" w:color="auto" w:fill="DBE5F1" w:themeFill="accent1" w:themeFillTint="33"/>
          </w:tcPr>
          <w:p w14:paraId="5717FA65" w14:textId="6AE1323E" w:rsidR="005E5C30" w:rsidRPr="005E5C30" w:rsidRDefault="007E5D25" w:rsidP="00AD5076">
            <w:pPr>
              <w:jc w:val="center"/>
            </w:pPr>
            <w:r>
              <w:t>31</w:t>
            </w:r>
            <w:r w:rsidR="0065789B" w:rsidRPr="0065789B">
              <w:t>.12</w:t>
            </w:r>
          </w:p>
        </w:tc>
        <w:tc>
          <w:tcPr>
            <w:tcW w:w="1530" w:type="dxa"/>
            <w:shd w:val="clear" w:color="auto" w:fill="DBE5F1" w:themeFill="accent1" w:themeFillTint="33"/>
          </w:tcPr>
          <w:p w14:paraId="4DEDD247" w14:textId="476F7CC1" w:rsidR="005E5C30" w:rsidRPr="005E5C30" w:rsidRDefault="0065789B" w:rsidP="00AD5076">
            <w:pPr>
              <w:jc w:val="center"/>
            </w:pPr>
            <w:r w:rsidRPr="0065789B">
              <w:t>3</w:t>
            </w:r>
            <w:r w:rsidR="007E5D25">
              <w:t>4</w:t>
            </w:r>
            <w:r w:rsidRPr="0065789B">
              <w:t>.73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37A8C29D" w14:textId="3E70638D" w:rsidR="005E5C30" w:rsidRPr="005E5C30" w:rsidRDefault="000341B4" w:rsidP="00AD5076">
            <w:pPr>
              <w:jc w:val="center"/>
            </w:pPr>
            <w:r w:rsidRPr="000341B4">
              <w:t>3516</w:t>
            </w:r>
          </w:p>
        </w:tc>
      </w:tr>
      <w:tr w:rsidR="005E5C30" w14:paraId="563DDCB7" w14:textId="77777777" w:rsidTr="00DE0807">
        <w:trPr>
          <w:jc w:val="center"/>
        </w:trPr>
        <w:tc>
          <w:tcPr>
            <w:tcW w:w="985" w:type="dxa"/>
          </w:tcPr>
          <w:p w14:paraId="642C2E65" w14:textId="06A5A862" w:rsidR="005E5C30" w:rsidRPr="005E5C30" w:rsidRDefault="005E5C30" w:rsidP="005E5C30">
            <w:pPr>
              <w:jc w:val="center"/>
            </w:pPr>
            <w:r>
              <w:t>4</w:t>
            </w:r>
          </w:p>
        </w:tc>
        <w:tc>
          <w:tcPr>
            <w:tcW w:w="1260" w:type="dxa"/>
            <w:shd w:val="clear" w:color="auto" w:fill="DBE5F1" w:themeFill="accent1" w:themeFillTint="33"/>
          </w:tcPr>
          <w:p w14:paraId="0DFCB42F" w14:textId="5395E97E" w:rsidR="005E5C30" w:rsidRPr="005E5C30" w:rsidRDefault="007E5D25" w:rsidP="00AD5076">
            <w:pPr>
              <w:jc w:val="center"/>
            </w:pPr>
            <w:r>
              <w:t>31</w:t>
            </w:r>
            <w:r w:rsidR="0065789B" w:rsidRPr="0065789B">
              <w:t>.59</w:t>
            </w:r>
          </w:p>
        </w:tc>
        <w:tc>
          <w:tcPr>
            <w:tcW w:w="1530" w:type="dxa"/>
            <w:shd w:val="clear" w:color="auto" w:fill="DBE5F1" w:themeFill="accent1" w:themeFillTint="33"/>
          </w:tcPr>
          <w:p w14:paraId="32991A3C" w14:textId="17A758AF" w:rsidR="005E5C30" w:rsidRPr="005E5C30" w:rsidRDefault="0065789B" w:rsidP="00AD5076">
            <w:pPr>
              <w:jc w:val="center"/>
            </w:pPr>
            <w:r w:rsidRPr="0065789B">
              <w:t>3</w:t>
            </w:r>
            <w:r w:rsidR="007E5D25">
              <w:t>4</w:t>
            </w:r>
            <w:r w:rsidRPr="0065789B">
              <w:t>.23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36903B40" w14:textId="3B82569D" w:rsidR="005E5C30" w:rsidRPr="005E5C30" w:rsidRDefault="000341B4" w:rsidP="00AD5076">
            <w:pPr>
              <w:jc w:val="center"/>
            </w:pPr>
            <w:r w:rsidRPr="000341B4">
              <w:t>3516</w:t>
            </w:r>
          </w:p>
        </w:tc>
      </w:tr>
      <w:tr w:rsidR="005E5C30" w14:paraId="11E06B62" w14:textId="77777777" w:rsidTr="00DE0807">
        <w:trPr>
          <w:jc w:val="center"/>
        </w:trPr>
        <w:tc>
          <w:tcPr>
            <w:tcW w:w="985" w:type="dxa"/>
          </w:tcPr>
          <w:p w14:paraId="1E4949D9" w14:textId="1C39702D" w:rsidR="005E5C30" w:rsidRPr="005E5C30" w:rsidRDefault="005E5C30" w:rsidP="005E5C30">
            <w:pPr>
              <w:jc w:val="center"/>
            </w:pPr>
            <w:r>
              <w:t>5</w:t>
            </w:r>
          </w:p>
        </w:tc>
        <w:tc>
          <w:tcPr>
            <w:tcW w:w="1260" w:type="dxa"/>
            <w:shd w:val="clear" w:color="auto" w:fill="DBE5F1" w:themeFill="accent1" w:themeFillTint="33"/>
          </w:tcPr>
          <w:p w14:paraId="7CA2DCD9" w14:textId="6DE23E32" w:rsidR="005E5C30" w:rsidRPr="005E5C30" w:rsidRDefault="007E5D25" w:rsidP="00AD5076">
            <w:pPr>
              <w:jc w:val="center"/>
            </w:pPr>
            <w:r>
              <w:t>31</w:t>
            </w:r>
            <w:r w:rsidR="009B5909" w:rsidRPr="009B5909">
              <w:t>.63</w:t>
            </w:r>
          </w:p>
        </w:tc>
        <w:tc>
          <w:tcPr>
            <w:tcW w:w="1530" w:type="dxa"/>
            <w:shd w:val="clear" w:color="auto" w:fill="DBE5F1" w:themeFill="accent1" w:themeFillTint="33"/>
          </w:tcPr>
          <w:p w14:paraId="0EFF7AEE" w14:textId="06D3C8DB" w:rsidR="005E5C30" w:rsidRPr="005E5C30" w:rsidRDefault="009B5909" w:rsidP="00AD5076">
            <w:pPr>
              <w:jc w:val="center"/>
            </w:pPr>
            <w:r w:rsidRPr="009B5909">
              <w:t>3</w:t>
            </w:r>
            <w:r w:rsidR="007E5D25">
              <w:t>4</w:t>
            </w:r>
            <w:r w:rsidRPr="009B5909">
              <w:t>.30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7A1BA6F1" w14:textId="49E54C51" w:rsidR="005E5C30" w:rsidRPr="005E5C30" w:rsidRDefault="000341B4" w:rsidP="00AD5076">
            <w:pPr>
              <w:jc w:val="center"/>
            </w:pPr>
            <w:r w:rsidRPr="000341B4">
              <w:t>3516</w:t>
            </w:r>
          </w:p>
        </w:tc>
      </w:tr>
    </w:tbl>
    <w:p w14:paraId="728BBC1F" w14:textId="3BE4056C" w:rsidR="005E5C30" w:rsidRDefault="005E5C30" w:rsidP="006C3AF4">
      <w:pPr>
        <w:jc w:val="both"/>
        <w:rPr>
          <w:rFonts w:ascii="Courier New" w:hAnsi="Courier New"/>
        </w:rPr>
      </w:pPr>
    </w:p>
    <w:p w14:paraId="5B51EC18" w14:textId="4C51EDC9" w:rsidR="005E5C30" w:rsidRPr="001E5445" w:rsidRDefault="005E5C30" w:rsidP="005E5C30">
      <w:pPr>
        <w:pStyle w:val="Heading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FF"/>
        </w:rPr>
        <w:lastRenderedPageBreak/>
        <w:t>Perf report data for the reference implementation</w:t>
      </w:r>
    </w:p>
    <w:p w14:paraId="70DB29E9" w14:textId="7C39A161" w:rsidR="005E5C30" w:rsidRDefault="005E5C30" w:rsidP="005E5C30">
      <w:pPr>
        <w:jc w:val="both"/>
      </w:pPr>
      <w:r>
        <w:t xml:space="preserve">In the space below, copy-paste the </w:t>
      </w:r>
      <w:r w:rsidRPr="005E5C30">
        <w:rPr>
          <w:rFonts w:ascii="Courier New" w:hAnsi="Courier New"/>
        </w:rPr>
        <w:t>perf</w:t>
      </w:r>
      <w:r>
        <w:t xml:space="preserve"> profile data that you used to identify the aspect/method to reimplement to improve performanc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60"/>
      </w:tblGrid>
      <w:tr w:rsidR="005E5C30" w14:paraId="6712958A" w14:textId="77777777" w:rsidTr="005E5C30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 w:themeFill="accent1" w:themeFillTint="33"/>
          </w:tcPr>
          <w:p w14:paraId="3959F243" w14:textId="0C540DB6" w:rsidR="005E5C30" w:rsidRDefault="00D00DF2" w:rsidP="005E5C30">
            <w:pPr>
              <w:jc w:val="both"/>
            </w:pPr>
            <w:r>
              <w:rPr>
                <w:noProof/>
              </w:rPr>
              <w:drawing>
                <wp:inline distT="0" distB="0" distL="0" distR="0" wp14:anchorId="0F9EB153" wp14:editId="56056517">
                  <wp:extent cx="5943600" cy="313245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1324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6E8D6B" w14:textId="77777777" w:rsidR="005E5C30" w:rsidRDefault="005E5C30" w:rsidP="005E5C30">
            <w:pPr>
              <w:jc w:val="both"/>
            </w:pPr>
          </w:p>
          <w:p w14:paraId="02ADF813" w14:textId="4AAFCD94" w:rsidR="005E5C30" w:rsidRDefault="005E5C30" w:rsidP="005E5C30">
            <w:pPr>
              <w:jc w:val="both"/>
            </w:pPr>
          </w:p>
        </w:tc>
      </w:tr>
    </w:tbl>
    <w:p w14:paraId="4D89694D" w14:textId="30DD0C04" w:rsidR="005E5C30" w:rsidRDefault="00B750DE" w:rsidP="005E5C30">
      <w:pPr>
        <w:pStyle w:val="Heading2"/>
        <w:jc w:val="both"/>
        <w:rPr>
          <w:rFonts w:ascii="Times New Roman" w:hAnsi="Times New Roman" w:cs="Times New Roman"/>
          <w:color w:val="0000FF"/>
        </w:rPr>
      </w:pPr>
      <w:r>
        <w:rPr>
          <w:rFonts w:ascii="Times New Roman" w:hAnsi="Times New Roman" w:cs="Times New Roman"/>
          <w:color w:val="0000FF"/>
        </w:rPr>
        <w:t>Description of p</w:t>
      </w:r>
      <w:r w:rsidR="005E5C30">
        <w:rPr>
          <w:rFonts w:ascii="Times New Roman" w:hAnsi="Times New Roman" w:cs="Times New Roman"/>
          <w:color w:val="0000FF"/>
        </w:rPr>
        <w:t>erformance improvement</w:t>
      </w:r>
    </w:p>
    <w:p w14:paraId="08860C29" w14:textId="77777777" w:rsidR="005E5C30" w:rsidRDefault="005E5C30" w:rsidP="005E5C30">
      <w:r>
        <w:t>Briefly describe the performance improvement you are implementing. Your description should document:</w:t>
      </w:r>
    </w:p>
    <w:p w14:paraId="2E6C66F4" w14:textId="77777777" w:rsidR="005E5C30" w:rsidRDefault="005E5C30" w:rsidP="005E5C30">
      <w:pPr>
        <w:pStyle w:val="ListParagraph"/>
        <w:numPr>
          <w:ilvl w:val="0"/>
          <w:numId w:val="3"/>
        </w:numPr>
      </w:pPr>
      <w:r>
        <w:t xml:space="preserve">Why you chose the specific aspect/feature to improve (obviously it should be supported by your </w:t>
      </w:r>
      <w:r w:rsidRPr="005E5C30">
        <w:rPr>
          <w:rFonts w:ascii="Courier New" w:hAnsi="Courier New"/>
        </w:rPr>
        <w:t>perf</w:t>
      </w:r>
      <w:r>
        <w:t xml:space="preserve"> data)</w:t>
      </w:r>
    </w:p>
    <w:p w14:paraId="7DD83FB7" w14:textId="6DD5F589" w:rsidR="00B750DE" w:rsidRDefault="005E5C30" w:rsidP="005E5C30">
      <w:pPr>
        <w:pStyle w:val="ListParagraph"/>
        <w:numPr>
          <w:ilvl w:val="0"/>
          <w:numId w:val="3"/>
        </w:numPr>
      </w:pPr>
      <w:r>
        <w:t>What is the best</w:t>
      </w:r>
      <w:r w:rsidR="00B750DE">
        <w:t>-</w:t>
      </w:r>
      <w:r>
        <w:t xml:space="preserve">case improvement that you anticipate – for example, if you optimize </w:t>
      </w:r>
      <w:r w:rsidR="00B750DE">
        <w:t>a feature that takes 25% of runtime, then the best case would be a 25% reduction in runtime.</w:t>
      </w:r>
    </w:p>
    <w:p w14:paraId="7989A645" w14:textId="5C148B60" w:rsidR="00B750DE" w:rsidRDefault="00B750DE" w:rsidP="00B750DE">
      <w:pPr>
        <w:pStyle w:val="ListParagraph"/>
        <w:numPr>
          <w:ilvl w:val="0"/>
          <w:numId w:val="3"/>
        </w:numPr>
      </w:pPr>
      <w:r>
        <w:t>Briefly describe what/how you plan to change the implement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750DE" w14:paraId="1A0FF502" w14:textId="77777777" w:rsidTr="0063683F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 w:themeFill="accent1" w:themeFillTint="33"/>
          </w:tcPr>
          <w:p w14:paraId="682975D0" w14:textId="77777777" w:rsidR="00293BD1" w:rsidRDefault="00D00DF2" w:rsidP="0063683F">
            <w:pPr>
              <w:jc w:val="both"/>
              <w:rPr>
                <w:b/>
                <w:bCs/>
              </w:rPr>
            </w:pPr>
            <w:r>
              <w:t xml:space="preserve">I will focus on improving the parts which has the highest </w:t>
            </w:r>
            <w:r w:rsidR="00293BD1">
              <w:t>self-percentage</w:t>
            </w:r>
            <w:r>
              <w:t xml:space="preserve">. We can see that these are </w:t>
            </w:r>
            <w:r w:rsidRPr="00293BD1">
              <w:rPr>
                <w:b/>
                <w:bCs/>
              </w:rPr>
              <w:t>matrix.dot</w:t>
            </w:r>
            <w:r w:rsidR="00293BD1">
              <w:rPr>
                <w:b/>
                <w:bCs/>
              </w:rPr>
              <w:t xml:space="preserve">, </w:t>
            </w:r>
          </w:p>
          <w:p w14:paraId="34976EA1" w14:textId="77777777" w:rsidR="00293BD1" w:rsidRDefault="00293BD1" w:rsidP="0063683F">
            <w:pPr>
              <w:jc w:val="both"/>
              <w:rPr>
                <w:b/>
                <w:bCs/>
              </w:rPr>
            </w:pPr>
          </w:p>
          <w:p w14:paraId="1D6A2784" w14:textId="77777777" w:rsidR="00293BD1" w:rsidRDefault="00293BD1" w:rsidP="0063683F">
            <w:pPr>
              <w:jc w:val="both"/>
            </w:pPr>
            <w:r>
              <w:t xml:space="preserve">Some functions in </w:t>
            </w:r>
            <w:proofErr w:type="spellStart"/>
            <w:r>
              <w:t>neuralnetwork</w:t>
            </w:r>
            <w:proofErr w:type="spellEnd"/>
            <w:r>
              <w:t xml:space="preserve"> classify part</w:t>
            </w:r>
          </w:p>
          <w:p w14:paraId="57C134C1" w14:textId="77777777" w:rsidR="00293BD1" w:rsidRDefault="00293BD1" w:rsidP="0063683F">
            <w:pPr>
              <w:jc w:val="both"/>
            </w:pPr>
            <w:r>
              <w:rPr>
                <w:noProof/>
              </w:rPr>
              <w:drawing>
                <wp:inline distT="0" distB="0" distL="0" distR="0" wp14:anchorId="1E298D1E" wp14:editId="19F8E428">
                  <wp:extent cx="5110163" cy="1249151"/>
                  <wp:effectExtent l="0" t="0" r="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5928" cy="1250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47D8A5" w14:textId="77777777" w:rsidR="004A0BDA" w:rsidRDefault="00293BD1" w:rsidP="00A840E9">
            <w:pPr>
              <w:jc w:val="both"/>
            </w:pPr>
            <w:r>
              <w:lastRenderedPageBreak/>
              <w:t>I will focus on improving these functions. It is hard to say what exactly will be improvements but we can expect 20-30% improvement if we decrease value of all 3 functions from 15-20% to 5%</w:t>
            </w:r>
            <w:r w:rsidR="00A840E9">
              <w:t xml:space="preserve">. Also if we check the whole </w:t>
            </w:r>
            <w:r w:rsidR="00A840E9" w:rsidRPr="00A840E9">
              <w:rPr>
                <w:b/>
                <w:bCs/>
              </w:rPr>
              <w:t>perf</w:t>
            </w:r>
            <w:r w:rsidR="00A840E9">
              <w:t xml:space="preserve"> report we can see that a lot of time is spent on allocation.</w:t>
            </w:r>
          </w:p>
          <w:p w14:paraId="3A936DDA" w14:textId="1F2A92A0" w:rsidR="00A840E9" w:rsidRDefault="00A840E9" w:rsidP="00A840E9">
            <w:pPr>
              <w:jc w:val="both"/>
            </w:pPr>
            <w:r>
              <w:t xml:space="preserve"> </w:t>
            </w:r>
          </w:p>
          <w:p w14:paraId="51ED5CDA" w14:textId="0126FA11" w:rsidR="000341B4" w:rsidRPr="00293BD1" w:rsidRDefault="000341B4" w:rsidP="000341B4">
            <w:pPr>
              <w:pStyle w:val="ListParagraph"/>
              <w:jc w:val="both"/>
            </w:pPr>
          </w:p>
        </w:tc>
      </w:tr>
      <w:tr w:rsidR="0083771A" w14:paraId="120BBDAD" w14:textId="77777777" w:rsidTr="0063683F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 w:themeFill="accent1" w:themeFillTint="33"/>
          </w:tcPr>
          <w:p w14:paraId="2607BDDE" w14:textId="1B281E79" w:rsidR="00A8248C" w:rsidRDefault="00A8248C" w:rsidP="00A8248C">
            <w:pPr>
              <w:jc w:val="both"/>
            </w:pPr>
          </w:p>
        </w:tc>
      </w:tr>
      <w:tr w:rsidR="00E86C16" w14:paraId="61EDEF91" w14:textId="77777777" w:rsidTr="0063683F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 w:themeFill="accent1" w:themeFillTint="33"/>
          </w:tcPr>
          <w:p w14:paraId="17D8597E" w14:textId="309A8203" w:rsidR="007E5D25" w:rsidRDefault="007E5D25" w:rsidP="007E5D25">
            <w:pPr>
              <w:jc w:val="both"/>
            </w:pPr>
          </w:p>
        </w:tc>
      </w:tr>
      <w:tr w:rsidR="007E5D25" w14:paraId="380A32B8" w14:textId="77777777" w:rsidTr="0063683F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 w:themeFill="accent1" w:themeFillTint="33"/>
          </w:tcPr>
          <w:p w14:paraId="1B44C36F" w14:textId="53DFD8BC" w:rsidR="00107DF0" w:rsidRPr="004A0BDA" w:rsidRDefault="00107DF0" w:rsidP="007E5D25">
            <w:pPr>
              <w:jc w:val="both"/>
            </w:pPr>
          </w:p>
        </w:tc>
      </w:tr>
      <w:tr w:rsidR="00C643CD" w14:paraId="7B51E8ED" w14:textId="77777777" w:rsidTr="0063683F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 w:themeFill="accent1" w:themeFillTint="33"/>
          </w:tcPr>
          <w:p w14:paraId="1E7B4D51" w14:textId="77777777" w:rsidR="00C643CD" w:rsidRDefault="00C643CD" w:rsidP="007E5D25">
            <w:pPr>
              <w:jc w:val="both"/>
            </w:pPr>
          </w:p>
        </w:tc>
      </w:tr>
    </w:tbl>
    <w:p w14:paraId="088A5BAE" w14:textId="77777777" w:rsidR="00B750DE" w:rsidRDefault="00B750DE" w:rsidP="00B750DE">
      <w:pPr>
        <w:pStyle w:val="Heading2"/>
        <w:jc w:val="both"/>
        <w:rPr>
          <w:rFonts w:ascii="Times New Roman" w:hAnsi="Times New Roman" w:cs="Times New Roman"/>
          <w:color w:val="0000FF"/>
        </w:rPr>
      </w:pPr>
      <w:r>
        <w:rPr>
          <w:rFonts w:ascii="Times New Roman" w:hAnsi="Times New Roman" w:cs="Times New Roman"/>
          <w:color w:val="0000FF"/>
        </w:rPr>
        <w:t>Runtime statistics from performance improvement</w:t>
      </w:r>
    </w:p>
    <w:p w14:paraId="4E1EF7D0" w14:textId="77777777" w:rsidR="00DE0807" w:rsidRDefault="00B750DE" w:rsidP="00B750DE">
      <w:r>
        <w:t xml:space="preserve">Use the supplied SLURM script to collect runtime statistics for your enhanced implementation. </w:t>
      </w:r>
    </w:p>
    <w:tbl>
      <w:tblPr>
        <w:tblStyle w:val="TableGrid"/>
        <w:tblW w:w="0" w:type="auto"/>
        <w:jc w:val="center"/>
        <w:tblCellMar>
          <w:top w:w="43" w:type="dxa"/>
          <w:bottom w:w="43" w:type="dxa"/>
        </w:tblCellMar>
        <w:tblLook w:val="04A0" w:firstRow="1" w:lastRow="0" w:firstColumn="1" w:lastColumn="0" w:noHBand="0" w:noVBand="1"/>
      </w:tblPr>
      <w:tblGrid>
        <w:gridCol w:w="985"/>
        <w:gridCol w:w="1260"/>
        <w:gridCol w:w="1530"/>
        <w:gridCol w:w="1710"/>
      </w:tblGrid>
      <w:tr w:rsidR="00DE0807" w14:paraId="70F71705" w14:textId="77777777" w:rsidTr="0063683F">
        <w:trPr>
          <w:jc w:val="center"/>
        </w:trPr>
        <w:tc>
          <w:tcPr>
            <w:tcW w:w="985" w:type="dxa"/>
            <w:shd w:val="clear" w:color="auto" w:fill="D9D9D9" w:themeFill="background1" w:themeFillShade="D9"/>
          </w:tcPr>
          <w:p w14:paraId="4DD0735E" w14:textId="77777777" w:rsidR="00DE0807" w:rsidRPr="005E5C30" w:rsidRDefault="00DE0807" w:rsidP="0063683F">
            <w:pPr>
              <w:jc w:val="center"/>
              <w:rPr>
                <w:b/>
                <w:bCs/>
              </w:rPr>
            </w:pPr>
            <w:r w:rsidRPr="005E5C30">
              <w:rPr>
                <w:b/>
                <w:bCs/>
              </w:rPr>
              <w:t>Rep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0E6CED0" w14:textId="77777777" w:rsidR="00DE0807" w:rsidRPr="005E5C30" w:rsidRDefault="00DE0807" w:rsidP="0063683F">
            <w:pPr>
              <w:jc w:val="center"/>
              <w:rPr>
                <w:b/>
                <w:bCs/>
              </w:rPr>
            </w:pPr>
            <w:r w:rsidRPr="005E5C30">
              <w:rPr>
                <w:b/>
                <w:bCs/>
              </w:rPr>
              <w:t>User time (sec)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4198F075" w14:textId="77777777" w:rsidR="00DE0807" w:rsidRPr="005E5C30" w:rsidRDefault="00DE0807" w:rsidP="0063683F">
            <w:pPr>
              <w:jc w:val="center"/>
              <w:rPr>
                <w:b/>
                <w:bCs/>
              </w:rPr>
            </w:pPr>
            <w:r w:rsidRPr="005E5C30">
              <w:rPr>
                <w:b/>
                <w:bCs/>
              </w:rPr>
              <w:t>Elapsed time (sec)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234D8BC0" w14:textId="77777777" w:rsidR="00DE0807" w:rsidRPr="005E5C30" w:rsidRDefault="00DE0807" w:rsidP="0063683F">
            <w:pPr>
              <w:jc w:val="center"/>
              <w:rPr>
                <w:b/>
                <w:bCs/>
              </w:rPr>
            </w:pPr>
            <w:r w:rsidRPr="005E5C30">
              <w:rPr>
                <w:b/>
                <w:bCs/>
              </w:rPr>
              <w:t>Peak memory (KB)</w:t>
            </w:r>
          </w:p>
        </w:tc>
      </w:tr>
      <w:tr w:rsidR="00AD5076" w14:paraId="01301574" w14:textId="77777777" w:rsidTr="00BD758B">
        <w:trPr>
          <w:jc w:val="center"/>
        </w:trPr>
        <w:tc>
          <w:tcPr>
            <w:tcW w:w="985" w:type="dxa"/>
          </w:tcPr>
          <w:p w14:paraId="523B0597" w14:textId="77777777" w:rsidR="00AD5076" w:rsidRPr="005E5C30" w:rsidRDefault="00AD5076" w:rsidP="00AD5076">
            <w:pPr>
              <w:jc w:val="center"/>
            </w:pPr>
            <w:r>
              <w:t>1</w:t>
            </w:r>
          </w:p>
        </w:tc>
        <w:tc>
          <w:tcPr>
            <w:tcW w:w="1260" w:type="dxa"/>
            <w:shd w:val="clear" w:color="auto" w:fill="DBE5F1" w:themeFill="accent1" w:themeFillTint="33"/>
            <w:vAlign w:val="bottom"/>
          </w:tcPr>
          <w:p w14:paraId="3D52458D" w14:textId="60ADEF64" w:rsidR="00AD5076" w:rsidRPr="005E5C30" w:rsidRDefault="00AD5076" w:rsidP="00AD5076">
            <w:pPr>
              <w:jc w:val="both"/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9.49</w:t>
            </w:r>
          </w:p>
        </w:tc>
        <w:tc>
          <w:tcPr>
            <w:tcW w:w="1530" w:type="dxa"/>
            <w:shd w:val="clear" w:color="auto" w:fill="DBE5F1" w:themeFill="accent1" w:themeFillTint="33"/>
            <w:vAlign w:val="bottom"/>
          </w:tcPr>
          <w:p w14:paraId="184307F2" w14:textId="364001F5" w:rsidR="00AD5076" w:rsidRPr="005E5C30" w:rsidRDefault="00AD5076" w:rsidP="00AD5076">
            <w:pPr>
              <w:jc w:val="both"/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129.06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5E947A99" w14:textId="2A28785E" w:rsidR="00AD5076" w:rsidRPr="005E5C30" w:rsidRDefault="00AD5076" w:rsidP="00AD5076">
            <w:pPr>
              <w:jc w:val="both"/>
            </w:pPr>
            <w:r w:rsidRPr="00AD5076">
              <w:t>3696</w:t>
            </w:r>
          </w:p>
        </w:tc>
      </w:tr>
      <w:tr w:rsidR="00AD5076" w14:paraId="1F037221" w14:textId="77777777" w:rsidTr="00BD758B">
        <w:trPr>
          <w:jc w:val="center"/>
        </w:trPr>
        <w:tc>
          <w:tcPr>
            <w:tcW w:w="985" w:type="dxa"/>
          </w:tcPr>
          <w:p w14:paraId="2CB3BCC3" w14:textId="77777777" w:rsidR="00AD5076" w:rsidRPr="005E5C30" w:rsidRDefault="00AD5076" w:rsidP="00AD5076">
            <w:pPr>
              <w:jc w:val="center"/>
            </w:pPr>
            <w:r>
              <w:t>2</w:t>
            </w:r>
          </w:p>
        </w:tc>
        <w:tc>
          <w:tcPr>
            <w:tcW w:w="1260" w:type="dxa"/>
            <w:shd w:val="clear" w:color="auto" w:fill="DBE5F1" w:themeFill="accent1" w:themeFillTint="33"/>
            <w:vAlign w:val="bottom"/>
          </w:tcPr>
          <w:p w14:paraId="065D5278" w14:textId="0BC5BBD4" w:rsidR="00AD5076" w:rsidRPr="005E5C30" w:rsidRDefault="00AD5076" w:rsidP="00AD5076">
            <w:pPr>
              <w:jc w:val="both"/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9.64</w:t>
            </w:r>
          </w:p>
        </w:tc>
        <w:tc>
          <w:tcPr>
            <w:tcW w:w="1530" w:type="dxa"/>
            <w:shd w:val="clear" w:color="auto" w:fill="DBE5F1" w:themeFill="accent1" w:themeFillTint="33"/>
            <w:vAlign w:val="bottom"/>
          </w:tcPr>
          <w:p w14:paraId="45318B77" w14:textId="5097F08A" w:rsidR="00AD5076" w:rsidRPr="005E5C30" w:rsidRDefault="00AD5076" w:rsidP="00AD5076">
            <w:pPr>
              <w:jc w:val="both"/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129.02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18C02977" w14:textId="6275046A" w:rsidR="00AD5076" w:rsidRPr="005E5C30" w:rsidRDefault="00AD5076" w:rsidP="00AD5076">
            <w:pPr>
              <w:jc w:val="both"/>
            </w:pPr>
            <w:r w:rsidRPr="00AD5076">
              <w:t>3696</w:t>
            </w:r>
          </w:p>
        </w:tc>
      </w:tr>
      <w:tr w:rsidR="00AD5076" w14:paraId="4DB0DD0D" w14:textId="77777777" w:rsidTr="00BD758B">
        <w:trPr>
          <w:jc w:val="center"/>
        </w:trPr>
        <w:tc>
          <w:tcPr>
            <w:tcW w:w="985" w:type="dxa"/>
          </w:tcPr>
          <w:p w14:paraId="623E22CB" w14:textId="77777777" w:rsidR="00AD5076" w:rsidRPr="005E5C30" w:rsidRDefault="00AD5076" w:rsidP="00AD5076">
            <w:pPr>
              <w:jc w:val="center"/>
            </w:pPr>
            <w:r>
              <w:t>3</w:t>
            </w:r>
          </w:p>
        </w:tc>
        <w:tc>
          <w:tcPr>
            <w:tcW w:w="1260" w:type="dxa"/>
            <w:shd w:val="clear" w:color="auto" w:fill="DBE5F1" w:themeFill="accent1" w:themeFillTint="33"/>
            <w:vAlign w:val="bottom"/>
          </w:tcPr>
          <w:p w14:paraId="04C9B88A" w14:textId="3BC36817" w:rsidR="00AD5076" w:rsidRPr="005E5C30" w:rsidRDefault="00AD5076" w:rsidP="00AD5076">
            <w:pPr>
              <w:jc w:val="both"/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8.82</w:t>
            </w:r>
          </w:p>
        </w:tc>
        <w:tc>
          <w:tcPr>
            <w:tcW w:w="1530" w:type="dxa"/>
            <w:shd w:val="clear" w:color="auto" w:fill="DBE5F1" w:themeFill="accent1" w:themeFillTint="33"/>
            <w:vAlign w:val="bottom"/>
          </w:tcPr>
          <w:p w14:paraId="49B94419" w14:textId="6FF3C47B" w:rsidR="00AD5076" w:rsidRPr="005E5C30" w:rsidRDefault="00AD5076" w:rsidP="00AD5076">
            <w:pPr>
              <w:jc w:val="both"/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126.39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6376553C" w14:textId="44DDC802" w:rsidR="00AD5076" w:rsidRPr="005E5C30" w:rsidRDefault="00AD5076" w:rsidP="00AD5076">
            <w:pPr>
              <w:jc w:val="both"/>
            </w:pPr>
            <w:r w:rsidRPr="00AD5076">
              <w:t>3696</w:t>
            </w:r>
          </w:p>
        </w:tc>
      </w:tr>
      <w:tr w:rsidR="00AD5076" w14:paraId="657B9C70" w14:textId="77777777" w:rsidTr="00BD758B">
        <w:trPr>
          <w:jc w:val="center"/>
        </w:trPr>
        <w:tc>
          <w:tcPr>
            <w:tcW w:w="985" w:type="dxa"/>
          </w:tcPr>
          <w:p w14:paraId="151D180A" w14:textId="77777777" w:rsidR="00AD5076" w:rsidRPr="005E5C30" w:rsidRDefault="00AD5076" w:rsidP="00AD5076">
            <w:pPr>
              <w:jc w:val="center"/>
            </w:pPr>
            <w:r>
              <w:t>4</w:t>
            </w:r>
          </w:p>
        </w:tc>
        <w:tc>
          <w:tcPr>
            <w:tcW w:w="1260" w:type="dxa"/>
            <w:shd w:val="clear" w:color="auto" w:fill="DBE5F1" w:themeFill="accent1" w:themeFillTint="33"/>
            <w:vAlign w:val="bottom"/>
          </w:tcPr>
          <w:p w14:paraId="182FE2B8" w14:textId="527D1D69" w:rsidR="00AD5076" w:rsidRPr="005E5C30" w:rsidRDefault="00AD5076" w:rsidP="00AD5076">
            <w:pPr>
              <w:jc w:val="both"/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9.24</w:t>
            </w:r>
          </w:p>
        </w:tc>
        <w:tc>
          <w:tcPr>
            <w:tcW w:w="1530" w:type="dxa"/>
            <w:shd w:val="clear" w:color="auto" w:fill="DBE5F1" w:themeFill="accent1" w:themeFillTint="33"/>
            <w:vAlign w:val="bottom"/>
          </w:tcPr>
          <w:p w14:paraId="00197155" w14:textId="75C5A787" w:rsidR="00AD5076" w:rsidRPr="005E5C30" w:rsidRDefault="00AD5076" w:rsidP="00AD5076">
            <w:pPr>
              <w:jc w:val="both"/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128.89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6B1D7E1A" w14:textId="2CF8B5EE" w:rsidR="00AD5076" w:rsidRPr="005E5C30" w:rsidRDefault="00AD5076" w:rsidP="00AD5076">
            <w:pPr>
              <w:jc w:val="both"/>
            </w:pPr>
            <w:r w:rsidRPr="00AD5076">
              <w:t>3696</w:t>
            </w:r>
          </w:p>
        </w:tc>
      </w:tr>
      <w:tr w:rsidR="00AD5076" w14:paraId="4E3F8392" w14:textId="77777777" w:rsidTr="00BD758B">
        <w:trPr>
          <w:jc w:val="center"/>
        </w:trPr>
        <w:tc>
          <w:tcPr>
            <w:tcW w:w="985" w:type="dxa"/>
          </w:tcPr>
          <w:p w14:paraId="522D5904" w14:textId="77777777" w:rsidR="00AD5076" w:rsidRPr="005E5C30" w:rsidRDefault="00AD5076" w:rsidP="00AD5076">
            <w:pPr>
              <w:jc w:val="center"/>
            </w:pPr>
            <w:r>
              <w:t>5</w:t>
            </w:r>
          </w:p>
        </w:tc>
        <w:tc>
          <w:tcPr>
            <w:tcW w:w="1260" w:type="dxa"/>
            <w:shd w:val="clear" w:color="auto" w:fill="DBE5F1" w:themeFill="accent1" w:themeFillTint="33"/>
            <w:vAlign w:val="bottom"/>
          </w:tcPr>
          <w:p w14:paraId="30BCD09C" w14:textId="24DE23EE" w:rsidR="00AD5076" w:rsidRPr="005E5C30" w:rsidRDefault="00AD5076" w:rsidP="00AD5076">
            <w:pPr>
              <w:jc w:val="both"/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40.88</w:t>
            </w:r>
          </w:p>
        </w:tc>
        <w:tc>
          <w:tcPr>
            <w:tcW w:w="1530" w:type="dxa"/>
            <w:shd w:val="clear" w:color="auto" w:fill="DBE5F1" w:themeFill="accent1" w:themeFillTint="33"/>
            <w:vAlign w:val="bottom"/>
          </w:tcPr>
          <w:p w14:paraId="569BC890" w14:textId="3AB8E832" w:rsidR="00AD5076" w:rsidRPr="005E5C30" w:rsidRDefault="00AD5076" w:rsidP="00AD5076">
            <w:pPr>
              <w:jc w:val="both"/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130.73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14:paraId="316A18A0" w14:textId="69BD8748" w:rsidR="00AD5076" w:rsidRPr="005E5C30" w:rsidRDefault="00AD5076" w:rsidP="00AD5076">
            <w:pPr>
              <w:jc w:val="both"/>
            </w:pPr>
            <w:r w:rsidRPr="00AD5076">
              <w:t>3696</w:t>
            </w:r>
          </w:p>
        </w:tc>
      </w:tr>
    </w:tbl>
    <w:p w14:paraId="7F82D594" w14:textId="77777777" w:rsidR="00DE0807" w:rsidRDefault="00DE0807" w:rsidP="00B750DE"/>
    <w:p w14:paraId="25B176B3" w14:textId="324B1C9C" w:rsidR="00DE0807" w:rsidRDefault="00DE0807" w:rsidP="00DE0807">
      <w:pPr>
        <w:pStyle w:val="Heading2"/>
        <w:jc w:val="both"/>
        <w:rPr>
          <w:rFonts w:ascii="Times New Roman" w:hAnsi="Times New Roman" w:cs="Times New Roman"/>
          <w:color w:val="0000FF"/>
        </w:rPr>
      </w:pPr>
      <w:r>
        <w:rPr>
          <w:rFonts w:ascii="Times New Roman" w:hAnsi="Times New Roman" w:cs="Times New Roman"/>
          <w:color w:val="0000FF"/>
        </w:rPr>
        <w:t>Comparative runtime analysis</w:t>
      </w:r>
    </w:p>
    <w:p w14:paraId="72036EEA" w14:textId="6F5EB82C" w:rsidR="00B750DE" w:rsidRDefault="00DE0807" w:rsidP="00B750DE">
      <w:r>
        <w:t>Compare the runtimes (</w:t>
      </w:r>
      <w:r w:rsidRPr="00DE0807">
        <w:rPr>
          <w:i/>
          <w:iCs/>
        </w:rPr>
        <w:t>i.e.</w:t>
      </w:r>
      <w:r>
        <w:t>, before and after your changes) by f</w:t>
      </w:r>
      <w:r w:rsidR="00B750DE">
        <w:t xml:space="preserve">ill-in the </w:t>
      </w:r>
      <w:hyperlink r:id="rId10" w:anchor="gid=0" w:history="1">
        <w:r w:rsidR="00B750DE" w:rsidRPr="00B750DE">
          <w:rPr>
            <w:rStyle w:val="Hyperlink"/>
          </w:rPr>
          <w:t>Runtime C</w:t>
        </w:r>
        <w:r w:rsidR="00B750DE" w:rsidRPr="00B750DE">
          <w:rPr>
            <w:rStyle w:val="Hyperlink"/>
          </w:rPr>
          <w:t>o</w:t>
        </w:r>
        <w:r w:rsidR="00B750DE" w:rsidRPr="00B750DE">
          <w:rPr>
            <w:rStyle w:val="Hyperlink"/>
          </w:rPr>
          <w:t>mparison Template</w:t>
        </w:r>
      </w:hyperlink>
      <w:r w:rsidR="00B750DE">
        <w:t xml:space="preserve"> and copy-paste the full sheet in the space below: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96"/>
        <w:gridCol w:w="1926"/>
        <w:gridCol w:w="1370"/>
        <w:gridCol w:w="96"/>
        <w:gridCol w:w="1195"/>
        <w:gridCol w:w="2259"/>
        <w:gridCol w:w="1302"/>
      </w:tblGrid>
      <w:tr w:rsidR="00AD5076" w:rsidRPr="00AD5076" w14:paraId="25B2C797" w14:textId="77777777" w:rsidTr="00AD5076">
        <w:trPr>
          <w:trHeight w:val="315"/>
        </w:trPr>
        <w:tc>
          <w:tcPr>
            <w:tcW w:w="0" w:type="auto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D5F6DC" w14:textId="77777777" w:rsidR="00AD5076" w:rsidRPr="00AD5076" w:rsidRDefault="00AD5076" w:rsidP="00AD5076">
            <w:pPr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User time comparis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6C0C66" w14:textId="77777777" w:rsidR="00AD5076" w:rsidRPr="00AD5076" w:rsidRDefault="00AD5076" w:rsidP="00AD5076">
            <w:pPr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245A8D" w14:textId="77777777" w:rsidR="00AD5076" w:rsidRPr="00AD5076" w:rsidRDefault="00AD5076" w:rsidP="00AD5076">
            <w:pPr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 xml:space="preserve">elapsed time </w:t>
            </w:r>
          </w:p>
        </w:tc>
      </w:tr>
      <w:tr w:rsidR="00AD5076" w:rsidRPr="00AD5076" w14:paraId="7B848CD7" w14:textId="77777777" w:rsidTr="00AD507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9FA2C7" w14:textId="77777777" w:rsidR="00AD5076" w:rsidRPr="00AD5076" w:rsidRDefault="00AD5076" w:rsidP="00AD5076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Replicate#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D9EAD3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348B9A" w14:textId="77777777" w:rsidR="00AD5076" w:rsidRPr="00AD5076" w:rsidRDefault="00AD5076" w:rsidP="00AD5076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 xml:space="preserve">Original code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C9DA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DC6E96" w14:textId="77777777" w:rsidR="00AD5076" w:rsidRPr="00AD5076" w:rsidRDefault="00AD5076" w:rsidP="00AD5076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 xml:space="preserve">Edited code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8B2997" w14:textId="77777777" w:rsidR="00AD5076" w:rsidRPr="00AD5076" w:rsidRDefault="00AD5076" w:rsidP="00AD5076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C74911" w14:textId="77777777" w:rsidR="00AD5076" w:rsidRPr="00AD5076" w:rsidRDefault="00AD5076" w:rsidP="00AD5076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Replicate#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D9EAD3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4AE865" w14:textId="77777777" w:rsidR="00AD5076" w:rsidRPr="00AD5076" w:rsidRDefault="00AD5076" w:rsidP="00AD5076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 xml:space="preserve">Original code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C9DA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C22EA6" w14:textId="77777777" w:rsidR="00AD5076" w:rsidRPr="00AD5076" w:rsidRDefault="00AD5076" w:rsidP="00AD5076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 xml:space="preserve">Edited code </w:t>
            </w:r>
          </w:p>
        </w:tc>
      </w:tr>
      <w:tr w:rsidR="00AD5076" w:rsidRPr="00AD5076" w14:paraId="6445F8DF" w14:textId="77777777" w:rsidTr="00AD507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1BFBBC" w14:textId="77777777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BE5F1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79516DD" w14:textId="77777777" w:rsidR="00AD5076" w:rsidRPr="00AD5076" w:rsidRDefault="00AD5076" w:rsidP="00AD5076">
            <w:pPr>
              <w:jc w:val="right"/>
              <w:rPr>
                <w:rFonts w:eastAsia="Times New Roman"/>
                <w:color w:val="auto"/>
              </w:rPr>
            </w:pPr>
            <w:r w:rsidRPr="00AD5076">
              <w:rPr>
                <w:rFonts w:eastAsia="Times New Roman"/>
                <w:color w:val="auto"/>
              </w:rPr>
              <w:t>31.4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C9DA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9B05A3" w14:textId="7CD6D34D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9.4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3400AD" w14:textId="77777777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0ACB1B" w14:textId="77777777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BE5F1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E1EB7FB" w14:textId="77777777" w:rsidR="00AD5076" w:rsidRPr="00AD5076" w:rsidRDefault="00AD5076" w:rsidP="00AD5076">
            <w:pPr>
              <w:jc w:val="center"/>
              <w:rPr>
                <w:rFonts w:eastAsia="Times New Roman"/>
                <w:color w:val="auto"/>
              </w:rPr>
            </w:pPr>
            <w:r w:rsidRPr="00AD5076">
              <w:rPr>
                <w:rFonts w:eastAsia="Times New Roman"/>
                <w:color w:val="auto"/>
              </w:rPr>
              <w:t>34.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C9DA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84E4AF" w14:textId="77777777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129.06</w:t>
            </w:r>
          </w:p>
        </w:tc>
      </w:tr>
      <w:tr w:rsidR="00AD5076" w:rsidRPr="00AD5076" w14:paraId="00766ACD" w14:textId="77777777" w:rsidTr="00AD507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69610B" w14:textId="77777777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BE5F1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4BCE1A0" w14:textId="77777777" w:rsidR="00AD5076" w:rsidRPr="00AD5076" w:rsidRDefault="00AD5076" w:rsidP="00AD5076">
            <w:pPr>
              <w:jc w:val="right"/>
              <w:rPr>
                <w:rFonts w:eastAsia="Times New Roman"/>
                <w:color w:val="auto"/>
              </w:rPr>
            </w:pPr>
            <w:r w:rsidRPr="00AD5076">
              <w:rPr>
                <w:rFonts w:eastAsia="Times New Roman"/>
                <w:color w:val="auto"/>
              </w:rPr>
              <w:t>31.5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C9DA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289011" w14:textId="22A48068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9.6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2BA6F4" w14:textId="77777777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B0C31E" w14:textId="77777777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BE5F1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013A45FF" w14:textId="77777777" w:rsidR="00AD5076" w:rsidRPr="00AD5076" w:rsidRDefault="00AD5076" w:rsidP="00AD5076">
            <w:pPr>
              <w:jc w:val="center"/>
              <w:rPr>
                <w:rFonts w:eastAsia="Times New Roman"/>
                <w:color w:val="auto"/>
              </w:rPr>
            </w:pPr>
            <w:r w:rsidRPr="00AD5076">
              <w:rPr>
                <w:rFonts w:eastAsia="Times New Roman"/>
                <w:color w:val="auto"/>
              </w:rPr>
              <w:t>34.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C9DA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9BF0EC" w14:textId="77777777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129.02</w:t>
            </w:r>
          </w:p>
        </w:tc>
      </w:tr>
      <w:tr w:rsidR="00AD5076" w:rsidRPr="00AD5076" w14:paraId="338AA33B" w14:textId="77777777" w:rsidTr="00AD507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EBEA03" w14:textId="77777777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BE5F1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4A7D6BBD" w14:textId="77777777" w:rsidR="00AD5076" w:rsidRPr="00AD5076" w:rsidRDefault="00AD5076" w:rsidP="00AD5076">
            <w:pPr>
              <w:jc w:val="right"/>
              <w:rPr>
                <w:rFonts w:eastAsia="Times New Roman"/>
                <w:color w:val="auto"/>
              </w:rPr>
            </w:pPr>
            <w:r w:rsidRPr="00AD5076">
              <w:rPr>
                <w:rFonts w:eastAsia="Times New Roman"/>
                <w:color w:val="auto"/>
              </w:rPr>
              <w:t>31.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C9DA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9B1BE9" w14:textId="4D125831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8.8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8A82DB" w14:textId="77777777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CAAA6E" w14:textId="77777777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BE5F1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2EF91182" w14:textId="77777777" w:rsidR="00AD5076" w:rsidRPr="00AD5076" w:rsidRDefault="00AD5076" w:rsidP="00AD5076">
            <w:pPr>
              <w:jc w:val="center"/>
              <w:rPr>
                <w:rFonts w:eastAsia="Times New Roman"/>
                <w:color w:val="auto"/>
              </w:rPr>
            </w:pPr>
            <w:r w:rsidRPr="00AD5076">
              <w:rPr>
                <w:rFonts w:eastAsia="Times New Roman"/>
                <w:color w:val="auto"/>
              </w:rPr>
              <w:t>34.7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C9DA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217B79" w14:textId="77777777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126.39</w:t>
            </w:r>
          </w:p>
        </w:tc>
      </w:tr>
      <w:tr w:rsidR="00AD5076" w:rsidRPr="00AD5076" w14:paraId="50A1A524" w14:textId="77777777" w:rsidTr="00AD507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A4D2D7" w14:textId="77777777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BE5F1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6397C17" w14:textId="77777777" w:rsidR="00AD5076" w:rsidRPr="00AD5076" w:rsidRDefault="00AD5076" w:rsidP="00AD5076">
            <w:pPr>
              <w:jc w:val="right"/>
              <w:rPr>
                <w:rFonts w:eastAsia="Times New Roman"/>
                <w:color w:val="auto"/>
              </w:rPr>
            </w:pPr>
            <w:r w:rsidRPr="00AD5076">
              <w:rPr>
                <w:rFonts w:eastAsia="Times New Roman"/>
                <w:color w:val="auto"/>
              </w:rPr>
              <w:t>31.5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C9DA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5A4D1B" w14:textId="26D2ADBE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9.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4CDAFA" w14:textId="77777777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797E50" w14:textId="77777777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BE5F1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1BEFA692" w14:textId="77777777" w:rsidR="00AD5076" w:rsidRPr="00AD5076" w:rsidRDefault="00AD5076" w:rsidP="00AD5076">
            <w:pPr>
              <w:jc w:val="center"/>
              <w:rPr>
                <w:rFonts w:eastAsia="Times New Roman"/>
                <w:color w:val="auto"/>
              </w:rPr>
            </w:pPr>
            <w:r w:rsidRPr="00AD5076">
              <w:rPr>
                <w:rFonts w:eastAsia="Times New Roman"/>
                <w:color w:val="auto"/>
              </w:rPr>
              <w:t>34.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C9DA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D5EAE8" w14:textId="77777777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128.89</w:t>
            </w:r>
          </w:p>
        </w:tc>
      </w:tr>
      <w:tr w:rsidR="00AD5076" w:rsidRPr="00AD5076" w14:paraId="557A64DB" w14:textId="77777777" w:rsidTr="00AD507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492E44" w14:textId="77777777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BE5F1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6680DEE3" w14:textId="77777777" w:rsidR="00AD5076" w:rsidRPr="00AD5076" w:rsidRDefault="00AD5076" w:rsidP="00AD5076">
            <w:pPr>
              <w:jc w:val="right"/>
              <w:rPr>
                <w:rFonts w:eastAsia="Times New Roman"/>
                <w:color w:val="auto"/>
              </w:rPr>
            </w:pPr>
            <w:r w:rsidRPr="00AD5076">
              <w:rPr>
                <w:rFonts w:eastAsia="Times New Roman"/>
                <w:color w:val="auto"/>
              </w:rPr>
              <w:t>31.6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C9DA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F391CA" w14:textId="32DBB654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40.8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2CDEBB" w14:textId="77777777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697895" w14:textId="77777777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DBE5F1"/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14:paraId="7843E55C" w14:textId="77777777" w:rsidR="00AD5076" w:rsidRPr="00AD5076" w:rsidRDefault="00AD5076" w:rsidP="00AD5076">
            <w:pPr>
              <w:jc w:val="center"/>
              <w:rPr>
                <w:rFonts w:eastAsia="Times New Roman"/>
                <w:color w:val="auto"/>
              </w:rPr>
            </w:pPr>
            <w:r w:rsidRPr="00AD5076">
              <w:rPr>
                <w:rFonts w:eastAsia="Times New Roman"/>
                <w:color w:val="auto"/>
              </w:rPr>
              <w:t>34.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C9DAF8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C2F694" w14:textId="77777777" w:rsidR="00AD5076" w:rsidRPr="00AD5076" w:rsidRDefault="00AD5076" w:rsidP="00AD5076">
            <w:pPr>
              <w:jc w:val="right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130.73</w:t>
            </w:r>
          </w:p>
        </w:tc>
      </w:tr>
      <w:tr w:rsidR="00AD5076" w:rsidRPr="00AD5076" w14:paraId="46BBBF32" w14:textId="77777777" w:rsidTr="00AD507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7BFE46" w14:textId="77777777" w:rsidR="00AD5076" w:rsidRPr="00AD5076" w:rsidRDefault="00AD5076" w:rsidP="00AD5076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Average: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D69FAA" w14:textId="77777777" w:rsidR="00AD5076" w:rsidRPr="00AD5076" w:rsidRDefault="00AD5076" w:rsidP="00AD5076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1.4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B82D9B" w14:textId="77777777" w:rsidR="00AD5076" w:rsidRPr="00AD5076" w:rsidRDefault="00AD5076" w:rsidP="00AD5076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9.6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BA358C" w14:textId="77777777" w:rsidR="00AD5076" w:rsidRPr="00AD5076" w:rsidRDefault="00AD5076" w:rsidP="00AD5076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A53C6F" w14:textId="77777777" w:rsidR="00AD5076" w:rsidRPr="00AD5076" w:rsidRDefault="00AD5076" w:rsidP="00AD5076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Average: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0C79EA" w14:textId="77777777" w:rsidR="00AD5076" w:rsidRPr="00AD5076" w:rsidRDefault="00AD5076" w:rsidP="00AD5076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34.3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ADEF22" w14:textId="77777777" w:rsidR="00AD5076" w:rsidRPr="00AD5076" w:rsidRDefault="00AD5076" w:rsidP="00AD5076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128.818</w:t>
            </w:r>
          </w:p>
        </w:tc>
      </w:tr>
      <w:tr w:rsidR="00AD5076" w:rsidRPr="00AD5076" w14:paraId="3884506A" w14:textId="77777777" w:rsidTr="00AD507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A2C4D2" w14:textId="77777777" w:rsidR="00AD5076" w:rsidRPr="00AD5076" w:rsidRDefault="00AD5076" w:rsidP="00AD5076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SD: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657619" w14:textId="77777777" w:rsidR="00AD5076" w:rsidRPr="00AD5076" w:rsidRDefault="00AD5076" w:rsidP="00AD5076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0.203346994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704D56" w14:textId="77777777" w:rsidR="00AD5076" w:rsidRPr="00AD5076" w:rsidRDefault="00AD5076" w:rsidP="00AD5076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0.77283892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53B52F" w14:textId="77777777" w:rsidR="00AD5076" w:rsidRPr="00AD5076" w:rsidRDefault="00AD5076" w:rsidP="00AD5076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5A96DB" w14:textId="77777777" w:rsidR="00AD5076" w:rsidRPr="00AD5076" w:rsidRDefault="00AD5076" w:rsidP="00AD5076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SD: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5A0DAD" w14:textId="77777777" w:rsidR="00AD5076" w:rsidRPr="00AD5076" w:rsidRDefault="00AD5076" w:rsidP="00AD5076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0.247042506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CB6F94" w14:textId="77777777" w:rsidR="00AD5076" w:rsidRPr="00AD5076" w:rsidRDefault="00AD5076" w:rsidP="00AD5076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1.553663413</w:t>
            </w:r>
          </w:p>
        </w:tc>
      </w:tr>
      <w:tr w:rsidR="00AD5076" w:rsidRPr="00AD5076" w14:paraId="79437366" w14:textId="77777777" w:rsidTr="00AD507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0DCF92" w14:textId="77777777" w:rsidR="00AD5076" w:rsidRPr="00AD5076" w:rsidRDefault="00AD5076" w:rsidP="00AD5076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95% CI Range: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E0DE71" w14:textId="77777777" w:rsidR="00AD5076" w:rsidRPr="00AD5076" w:rsidRDefault="00AD5076" w:rsidP="00AD5076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0.25248864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C27D0E" w14:textId="77777777" w:rsidR="00AD5076" w:rsidRPr="00AD5076" w:rsidRDefault="00AD5076" w:rsidP="00AD5076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0.959606266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443A0F" w14:textId="77777777" w:rsidR="00AD5076" w:rsidRPr="00AD5076" w:rsidRDefault="00AD5076" w:rsidP="00AD5076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741F39" w14:textId="77777777" w:rsidR="00AD5076" w:rsidRPr="00AD5076" w:rsidRDefault="00AD5076" w:rsidP="00AD5076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95% CI Range: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DEBC60" w14:textId="77777777" w:rsidR="00AD5076" w:rsidRPr="00AD5076" w:rsidRDefault="00AD5076" w:rsidP="00AD5076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0.306743786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ED9395" w14:textId="77777777" w:rsidR="00AD5076" w:rsidRPr="00AD5076" w:rsidRDefault="00AD5076" w:rsidP="00AD5076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1.929127925</w:t>
            </w:r>
          </w:p>
        </w:tc>
      </w:tr>
      <w:tr w:rsidR="00AD5076" w:rsidRPr="00AD5076" w14:paraId="46DA91F2" w14:textId="77777777" w:rsidTr="00AD507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AEF9B5" w14:textId="77777777" w:rsidR="00AD5076" w:rsidRPr="00AD5076" w:rsidRDefault="00AD5076" w:rsidP="00AD5076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Stats: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AE4CB9" w14:textId="77777777" w:rsidR="00AD5076" w:rsidRPr="00AD5076" w:rsidRDefault="00AD5076" w:rsidP="00AD5076">
            <w:pPr>
              <w:jc w:val="center"/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31.47 ± 0.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C24959" w14:textId="77777777" w:rsidR="00AD5076" w:rsidRPr="00AD5076" w:rsidRDefault="00AD5076" w:rsidP="00AD5076">
            <w:pPr>
              <w:jc w:val="center"/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39.614 ± 0.9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84A3C9" w14:textId="77777777" w:rsidR="00AD5076" w:rsidRPr="00AD5076" w:rsidRDefault="00AD5076" w:rsidP="00AD5076">
            <w:pPr>
              <w:jc w:val="center"/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8C48A9" w14:textId="77777777" w:rsidR="00AD5076" w:rsidRPr="00AD5076" w:rsidRDefault="00AD5076" w:rsidP="00AD5076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Stats: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CC51EF" w14:textId="77777777" w:rsidR="00AD5076" w:rsidRPr="00AD5076" w:rsidRDefault="00AD5076" w:rsidP="00AD5076">
            <w:pPr>
              <w:jc w:val="center"/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34.306 ± 0.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703629" w14:textId="77777777" w:rsidR="00AD5076" w:rsidRPr="00AD5076" w:rsidRDefault="00AD5076" w:rsidP="00AD5076">
            <w:pPr>
              <w:jc w:val="center"/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128.818 ± 1.93</w:t>
            </w:r>
          </w:p>
        </w:tc>
      </w:tr>
      <w:tr w:rsidR="00AD5076" w:rsidRPr="00AD5076" w14:paraId="7EE0B3C5" w14:textId="77777777" w:rsidTr="00AD507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1DBC97" w14:textId="77777777" w:rsidR="00AD5076" w:rsidRPr="00AD5076" w:rsidRDefault="00AD5076" w:rsidP="00AD5076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 xml:space="preserve">T-Test </w:t>
            </w: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br/>
              <w:t>(H</w:t>
            </w: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12"/>
                <w:szCs w:val="12"/>
              </w:rPr>
              <w:t>0</w:t>
            </w: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: μ1=μ2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D8D83A" w14:textId="77777777" w:rsidR="00AD5076" w:rsidRPr="00AD5076" w:rsidRDefault="00AD5076" w:rsidP="00AD5076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0.00000725050330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EC0E13" w14:textId="77777777" w:rsidR="00AD5076" w:rsidRPr="00AD5076" w:rsidRDefault="00AD5076" w:rsidP="00AD5076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E4C30C" w14:textId="77777777" w:rsidR="00AD5076" w:rsidRPr="00AD5076" w:rsidRDefault="00AD5076" w:rsidP="00AD5076">
            <w:pPr>
              <w:rPr>
                <w:rFonts w:eastAsia="Times New Roman"/>
                <w:color w:val="auto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1B7C87" w14:textId="77777777" w:rsidR="00AD5076" w:rsidRPr="00AD5076" w:rsidRDefault="00AD5076" w:rsidP="00AD5076">
            <w:pPr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 xml:space="preserve">T-Test </w:t>
            </w: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br/>
              <w:t>(H</w:t>
            </w: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12"/>
                <w:szCs w:val="12"/>
              </w:rPr>
              <w:t>0</w:t>
            </w:r>
            <w:r w:rsidRPr="00AD5076">
              <w:rPr>
                <w:rFonts w:ascii="Arial" w:eastAsia="Times New Roman" w:hAnsi="Arial" w:cs="Arial"/>
                <w:b/>
                <w:bCs/>
                <w:color w:val="auto"/>
                <w:sz w:val="20"/>
                <w:szCs w:val="20"/>
              </w:rPr>
              <w:t>: μ1=μ2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85005D" w14:textId="77777777" w:rsidR="00AD5076" w:rsidRPr="00AD5076" w:rsidRDefault="00AD5076" w:rsidP="00AD5076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  <w:r w:rsidRPr="00AD5076">
              <w:rPr>
                <w:rFonts w:ascii="Arial" w:eastAsia="Times New Roman" w:hAnsi="Arial" w:cs="Arial"/>
                <w:color w:val="auto"/>
                <w:sz w:val="20"/>
                <w:szCs w:val="20"/>
              </w:rPr>
              <w:t>0.00000000853917764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2CC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6BC7E6" w14:textId="77777777" w:rsidR="00AD5076" w:rsidRPr="00AD5076" w:rsidRDefault="00AD5076" w:rsidP="00AD5076">
            <w:pPr>
              <w:jc w:val="center"/>
              <w:rPr>
                <w:rFonts w:ascii="Arial" w:eastAsia="Times New Roman" w:hAnsi="Arial" w:cs="Arial"/>
                <w:color w:val="auto"/>
                <w:sz w:val="20"/>
                <w:szCs w:val="20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A0BDA" w14:paraId="42ADB9DE" w14:textId="77777777" w:rsidTr="0063683F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 w:themeFill="accent1" w:themeFillTint="33"/>
          </w:tcPr>
          <w:p w14:paraId="5F8A4E99" w14:textId="77777777" w:rsidR="004A0BDA" w:rsidRDefault="004A0BDA" w:rsidP="004A0BDA">
            <w:pPr>
              <w:pStyle w:val="ListParagraph"/>
              <w:numPr>
                <w:ilvl w:val="0"/>
                <w:numId w:val="5"/>
              </w:numPr>
              <w:jc w:val="both"/>
            </w:pPr>
            <w:r>
              <w:lastRenderedPageBreak/>
              <w:t xml:space="preserve">In </w:t>
            </w:r>
            <w:r>
              <w:rPr>
                <w:b/>
                <w:bCs/>
              </w:rPr>
              <w:t xml:space="preserve">Matrix::dot </w:t>
            </w:r>
            <w:r>
              <w:t>we can remove placeholder called sum and change the value directly in the matrix cell.</w:t>
            </w:r>
          </w:p>
          <w:p w14:paraId="57F61E8B" w14:textId="77777777" w:rsidR="004A0BDA" w:rsidRPr="0083771A" w:rsidRDefault="004A0BDA" w:rsidP="004A0BDA">
            <w:pPr>
              <w:ind w:left="360"/>
              <w:jc w:val="both"/>
              <w:rPr>
                <w:i/>
                <w:iCs/>
                <w:color w:val="FF0000"/>
              </w:rPr>
            </w:pPr>
            <w:r>
              <w:t xml:space="preserve">               </w:t>
            </w:r>
            <w:r>
              <w:rPr>
                <w:color w:val="FF0000"/>
              </w:rPr>
              <w:t xml:space="preserve">This unfortunately </w:t>
            </w:r>
            <w:r>
              <w:rPr>
                <w:b/>
                <w:bCs/>
                <w:color w:val="FF0000"/>
              </w:rPr>
              <w:t xml:space="preserve">increased </w:t>
            </w:r>
            <w:r>
              <w:rPr>
                <w:color w:val="FF0000"/>
              </w:rPr>
              <w:t xml:space="preserve">time by 2sec… </w:t>
            </w:r>
          </w:p>
          <w:p w14:paraId="17FEA7F8" w14:textId="77777777" w:rsidR="004A0BDA" w:rsidRPr="0083771A" w:rsidRDefault="004A0BDA" w:rsidP="004A0BDA">
            <w:pPr>
              <w:pStyle w:val="ListParagraph"/>
              <w:numPr>
                <w:ilvl w:val="0"/>
                <w:numId w:val="5"/>
              </w:numPr>
              <w:jc w:val="both"/>
            </w:pPr>
            <w:r>
              <w:t>Correcting types (</w:t>
            </w:r>
            <w:r>
              <w:rPr>
                <w:b/>
                <w:bCs/>
              </w:rPr>
              <w:t>does auto slow down the process?)</w:t>
            </w:r>
          </w:p>
          <w:p w14:paraId="1F7E9708" w14:textId="77777777" w:rsidR="004A0BDA" w:rsidRDefault="004A0BDA" w:rsidP="004A0BDA">
            <w:pPr>
              <w:pStyle w:val="ListParagraph"/>
              <w:numPr>
                <w:ilvl w:val="0"/>
                <w:numId w:val="5"/>
              </w:numPr>
              <w:jc w:val="both"/>
            </w:pPr>
            <w:r>
              <w:t xml:space="preserve">Another improvement we can try is suing PGO – profile guided optimization. </w:t>
            </w:r>
          </w:p>
          <w:p w14:paraId="66AEEB6B" w14:textId="5674E1C0" w:rsidR="004A0BDA" w:rsidRDefault="004A0BDA" w:rsidP="004A0BDA">
            <w:pPr>
              <w:pStyle w:val="ListParagraph"/>
              <w:jc w:val="both"/>
            </w:pPr>
            <w:r>
              <w:t xml:space="preserve">          </w:t>
            </w:r>
            <w:r w:rsidRPr="00C637DD">
              <w:rPr>
                <w:color w:val="FF0000"/>
              </w:rPr>
              <w:t xml:space="preserve">Even though it reduced </w:t>
            </w:r>
            <w:r w:rsidRPr="00C637DD">
              <w:rPr>
                <w:i/>
                <w:iCs/>
                <w:color w:val="FF0000"/>
              </w:rPr>
              <w:t>self-percentage</w:t>
            </w:r>
            <w:r>
              <w:rPr>
                <w:i/>
                <w:iCs/>
                <w:color w:val="FF0000"/>
              </w:rPr>
              <w:t xml:space="preserve"> </w:t>
            </w:r>
            <w:r>
              <w:rPr>
                <w:color w:val="FF0000"/>
              </w:rPr>
              <w:t>for some of the methods (no method has % higher than 10) it increased self % for other parts of the program and consequently i</w:t>
            </w:r>
            <w:r w:rsidRPr="00C637DD">
              <w:rPr>
                <w:color w:val="FF0000"/>
              </w:rPr>
              <w:t>ncreased the time to 35sec, also not good</w:t>
            </w:r>
          </w:p>
          <w:p w14:paraId="3135AC86" w14:textId="4F540E21" w:rsidR="004A0BDA" w:rsidRDefault="004A0BDA" w:rsidP="004A0BDA">
            <w:pPr>
              <w:pStyle w:val="ListParagraph"/>
              <w:numPr>
                <w:ilvl w:val="0"/>
                <w:numId w:val="5"/>
              </w:numPr>
              <w:jc w:val="both"/>
            </w:pPr>
            <w:r>
              <w:t xml:space="preserve">Methods </w:t>
            </w:r>
            <w:proofErr w:type="spellStart"/>
            <w:r>
              <w:t>inlining</w:t>
            </w:r>
            <w:proofErr w:type="spellEnd"/>
            <w:r>
              <w:t xml:space="preserve">. We are going to put the train function into </w:t>
            </w:r>
            <w:r w:rsidRPr="00C637DD">
              <w:rPr>
                <w:b/>
                <w:bCs/>
              </w:rPr>
              <w:t>main</w:t>
            </w:r>
            <w:r>
              <w:rPr>
                <w:b/>
                <w:bCs/>
              </w:rPr>
              <w:t xml:space="preserve"> </w:t>
            </w:r>
            <w:r>
              <w:t>improve the performance this way.</w:t>
            </w:r>
          </w:p>
          <w:p w14:paraId="73285037" w14:textId="77777777" w:rsidR="004A0BDA" w:rsidRPr="00A8248C" w:rsidRDefault="004A0BDA" w:rsidP="004A0BDA">
            <w:pPr>
              <w:pStyle w:val="ListParagraph"/>
              <w:jc w:val="both"/>
              <w:rPr>
                <w:color w:val="FF0000"/>
              </w:rPr>
            </w:pPr>
            <w:r w:rsidRPr="00A8248C">
              <w:rPr>
                <w:color w:val="FF0000"/>
              </w:rPr>
              <w:t>Didn’t help much and also increased time</w:t>
            </w:r>
          </w:p>
          <w:p w14:paraId="6C9A4F61" w14:textId="77777777" w:rsidR="004A0BDA" w:rsidRDefault="004A0BDA" w:rsidP="004A0BDA">
            <w:pPr>
              <w:pStyle w:val="ListParagraph"/>
              <w:numPr>
                <w:ilvl w:val="0"/>
                <w:numId w:val="5"/>
              </w:numPr>
              <w:jc w:val="both"/>
            </w:pPr>
            <w:r>
              <w:t>Changing the matrix::dot by:</w:t>
            </w:r>
          </w:p>
          <w:p w14:paraId="76E430C0" w14:textId="77777777" w:rsidR="004A0BDA" w:rsidRPr="004A0BDA" w:rsidRDefault="004A0BDA" w:rsidP="004A0BDA">
            <w:pPr>
              <w:pStyle w:val="ListParagraph"/>
              <w:numPr>
                <w:ilvl w:val="0"/>
                <w:numId w:val="6"/>
              </w:numPr>
              <w:jc w:val="both"/>
              <w:rPr>
                <w:color w:val="FF0000"/>
              </w:rPr>
            </w:pPr>
            <w:r w:rsidRPr="004A0BDA">
              <w:rPr>
                <w:color w:val="FF0000"/>
              </w:rPr>
              <w:t xml:space="preserve">Changing input as a </w:t>
            </w:r>
            <w:proofErr w:type="spellStart"/>
            <w:r w:rsidRPr="004A0BDA">
              <w:rPr>
                <w:color w:val="FF0000"/>
              </w:rPr>
              <w:t>matrixB</w:t>
            </w:r>
            <w:proofErr w:type="spellEnd"/>
            <w:r w:rsidRPr="004A0BDA">
              <w:rPr>
                <w:color w:val="FF0000"/>
              </w:rPr>
              <w:t xml:space="preserve"> and </w:t>
            </w:r>
            <w:proofErr w:type="spellStart"/>
            <w:r w:rsidRPr="004A0BDA">
              <w:rPr>
                <w:color w:val="FF0000"/>
              </w:rPr>
              <w:t>resutlPlaceholder</w:t>
            </w:r>
            <w:proofErr w:type="spellEnd"/>
          </w:p>
          <w:p w14:paraId="2B2F20F9" w14:textId="77777777" w:rsidR="004A0BDA" w:rsidRDefault="004A0BDA" w:rsidP="004A0BDA">
            <w:pPr>
              <w:pStyle w:val="ListParagraph"/>
              <w:ind w:left="1080"/>
              <w:jc w:val="both"/>
            </w:pPr>
            <w:r>
              <w:rPr>
                <w:noProof/>
              </w:rPr>
              <w:drawing>
                <wp:inline distT="0" distB="0" distL="0" distR="0" wp14:anchorId="4A10C799" wp14:editId="00C61BF1">
                  <wp:extent cx="4272643" cy="595434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6876" cy="5974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D81515" w14:textId="77777777" w:rsidR="004A0BDA" w:rsidRDefault="004A0BDA" w:rsidP="004A0BDA">
            <w:pPr>
              <w:jc w:val="both"/>
            </w:pPr>
          </w:p>
        </w:tc>
      </w:tr>
      <w:tr w:rsidR="004A0BDA" w14:paraId="7A4FCCEC" w14:textId="77777777" w:rsidTr="0063683F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 w:themeFill="accent1" w:themeFillTint="33"/>
          </w:tcPr>
          <w:p w14:paraId="627570F2" w14:textId="77777777" w:rsidR="004A0BDA" w:rsidRPr="004A0BDA" w:rsidRDefault="004A0BDA" w:rsidP="004A0BDA">
            <w:pPr>
              <w:pStyle w:val="ListParagraph"/>
              <w:numPr>
                <w:ilvl w:val="0"/>
                <w:numId w:val="6"/>
              </w:numPr>
              <w:jc w:val="both"/>
              <w:rPr>
                <w:color w:val="FF0000"/>
              </w:rPr>
            </w:pPr>
            <w:r w:rsidRPr="004A0BDA">
              <w:rPr>
                <w:color w:val="FF0000"/>
              </w:rPr>
              <w:t xml:space="preserve">Each matrix multiplication part of the code changed into </w:t>
            </w:r>
            <w:r w:rsidRPr="004A0BDA">
              <w:rPr>
                <w:noProof/>
                <w:color w:val="FF0000"/>
              </w:rPr>
              <w:drawing>
                <wp:inline distT="0" distB="0" distL="0" distR="0" wp14:anchorId="4E7ACD74" wp14:editId="5828B74D">
                  <wp:extent cx="4380139" cy="1107874"/>
                  <wp:effectExtent l="0" t="0" r="190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8139" cy="11124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7547C9" w14:textId="77777777" w:rsidR="004A0BDA" w:rsidRDefault="004A0BDA" w:rsidP="004A0BDA">
            <w:pPr>
              <w:pStyle w:val="ListParagraph"/>
              <w:numPr>
                <w:ilvl w:val="0"/>
                <w:numId w:val="5"/>
              </w:numPr>
              <w:jc w:val="both"/>
            </w:pPr>
          </w:p>
        </w:tc>
      </w:tr>
      <w:tr w:rsidR="004A0BDA" w14:paraId="317B92CA" w14:textId="77777777" w:rsidTr="0063683F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  <w:shd w:val="clear" w:color="auto" w:fill="DBE5F1" w:themeFill="accent1" w:themeFillTint="33"/>
          </w:tcPr>
          <w:p w14:paraId="6CBB210D" w14:textId="77777777" w:rsidR="004A0BDA" w:rsidRDefault="004A0BDA" w:rsidP="004A0BDA">
            <w:pPr>
              <w:jc w:val="both"/>
            </w:pPr>
            <w:r>
              <w:t xml:space="preserve">           </w:t>
            </w:r>
            <w:r w:rsidRPr="004A0BDA">
              <w:rPr>
                <w:color w:val="FF0000"/>
              </w:rPr>
              <w:t>It did not improve performance much, the average is around 33 seconds because we are doing exactly the same thing but outside the loop</w:t>
            </w:r>
          </w:p>
          <w:p w14:paraId="61EFEF79" w14:textId="77777777" w:rsidR="004A0BDA" w:rsidRDefault="004A0BDA" w:rsidP="004A0BDA">
            <w:pPr>
              <w:pStyle w:val="ListParagraph"/>
              <w:numPr>
                <w:ilvl w:val="0"/>
                <w:numId w:val="5"/>
              </w:numPr>
              <w:jc w:val="both"/>
            </w:pPr>
            <w:r>
              <w:t xml:space="preserve">Copying just twice in </w:t>
            </w:r>
            <w:proofErr w:type="spellStart"/>
            <w:r>
              <w:t>NeuralNetworks</w:t>
            </w:r>
            <w:proofErr w:type="spellEnd"/>
            <w:r>
              <w:t xml:space="preserve">::learn and </w:t>
            </w:r>
            <w:proofErr w:type="spellStart"/>
            <w:r>
              <w:t>NeuralNetworks</w:t>
            </w:r>
            <w:proofErr w:type="spellEnd"/>
            <w:r>
              <w:t>::Classify</w:t>
            </w:r>
          </w:p>
          <w:p w14:paraId="4CC2E99F" w14:textId="77777777" w:rsidR="004A0BDA" w:rsidRDefault="004A0BDA" w:rsidP="004A0BD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448C1FB" wp14:editId="06469141">
                  <wp:extent cx="3793672" cy="1795104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96775" cy="17965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894B7B" w14:textId="77777777" w:rsidR="004A0BDA" w:rsidRDefault="004A0BDA" w:rsidP="004A0BD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C3F20A3" wp14:editId="7CD3E5A0">
                  <wp:extent cx="3646714" cy="1205442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5234" cy="12082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219BE7" w14:textId="77777777" w:rsidR="004A0BDA" w:rsidRDefault="004A0BDA" w:rsidP="004A0BDA">
            <w:pPr>
              <w:jc w:val="both"/>
            </w:pPr>
          </w:p>
          <w:p w14:paraId="2666CE40" w14:textId="77777777" w:rsidR="004A0BDA" w:rsidRPr="004A0BDA" w:rsidRDefault="004A0BDA" w:rsidP="004A0BDA">
            <w:pPr>
              <w:jc w:val="both"/>
              <w:rPr>
                <w:color w:val="FF0000"/>
              </w:rPr>
            </w:pPr>
            <w:r w:rsidRPr="004A0BDA">
              <w:rPr>
                <w:color w:val="FF0000"/>
              </w:rPr>
              <w:t xml:space="preserve">And overwriting </w:t>
            </w:r>
            <w:proofErr w:type="spellStart"/>
            <w:r w:rsidRPr="004A0BDA">
              <w:rPr>
                <w:color w:val="FF0000"/>
              </w:rPr>
              <w:t>matix</w:t>
            </w:r>
            <w:proofErr w:type="spellEnd"/>
            <w:r w:rsidRPr="004A0BDA">
              <w:rPr>
                <w:color w:val="FF0000"/>
              </w:rPr>
              <w:t>::dot method</w:t>
            </w:r>
          </w:p>
          <w:p w14:paraId="51034537" w14:textId="77777777" w:rsidR="004A0BDA" w:rsidRDefault="004A0BDA" w:rsidP="004A0BDA">
            <w:pPr>
              <w:jc w:val="both"/>
            </w:pPr>
            <w:r>
              <w:rPr>
                <w:noProof/>
              </w:rPr>
              <w:drawing>
                <wp:inline distT="0" distB="0" distL="0" distR="0" wp14:anchorId="681D3836" wp14:editId="44027105">
                  <wp:extent cx="4386943" cy="4244930"/>
                  <wp:effectExtent l="0" t="0" r="0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7769" cy="4245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833244" w14:textId="77777777" w:rsidR="004A0BDA" w:rsidRDefault="004A0BDA" w:rsidP="004A0BDA">
            <w:pPr>
              <w:jc w:val="both"/>
            </w:pPr>
          </w:p>
          <w:p w14:paraId="6433C78F" w14:textId="152C01AB" w:rsidR="004A0BDA" w:rsidRPr="004A0BDA" w:rsidRDefault="004A0BDA" w:rsidP="004A0BDA">
            <w:pPr>
              <w:pStyle w:val="ListParagraph"/>
              <w:numPr>
                <w:ilvl w:val="0"/>
                <w:numId w:val="6"/>
              </w:numPr>
              <w:jc w:val="both"/>
              <w:rPr>
                <w:color w:val="FF0000"/>
              </w:rPr>
            </w:pPr>
            <w:r>
              <w:t xml:space="preserve">That make the algorithm to run 38s on average on in user time and </w:t>
            </w:r>
            <w:r>
              <w:rPr>
                <w:b/>
                <w:bCs/>
              </w:rPr>
              <w:t xml:space="preserve">up to 2 minutes in elapsed time </w:t>
            </w:r>
          </w:p>
        </w:tc>
      </w:tr>
    </w:tbl>
    <w:p w14:paraId="0F588A7E" w14:textId="7ED52EAB" w:rsidR="009575B3" w:rsidRPr="0007408D" w:rsidRDefault="007B3D89" w:rsidP="009575B3">
      <w:pPr>
        <w:pStyle w:val="Heading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0000FF"/>
        </w:rPr>
        <w:lastRenderedPageBreak/>
        <w:t>Inferences &amp; Discussions</w:t>
      </w:r>
    </w:p>
    <w:p w14:paraId="17B4CEFB" w14:textId="2B015286" w:rsidR="00CA6012" w:rsidRPr="001E5445" w:rsidRDefault="008019EB" w:rsidP="00DE0807">
      <w:pPr>
        <w:jc w:val="both"/>
      </w:pPr>
      <w:r w:rsidRPr="001E5445">
        <w:t xml:space="preserve">Now, using the data from </w:t>
      </w:r>
      <w:r w:rsidR="00B750DE">
        <w:t>the runtime statistics</w:t>
      </w:r>
      <w:r w:rsidRPr="001E5445">
        <w:t xml:space="preserve"> </w:t>
      </w:r>
      <w:r w:rsidR="00B750DE" w:rsidRPr="00B750DE">
        <w:t>d</w:t>
      </w:r>
      <w:r w:rsidR="00CA6012" w:rsidRPr="00B750DE">
        <w:t xml:space="preserve">iscuss </w:t>
      </w:r>
      <w:r w:rsidR="00B750DE">
        <w:t xml:space="preserve">(at least 5-to-6 sentences) </w:t>
      </w:r>
      <w:r w:rsidR="00CA6012">
        <w:t xml:space="preserve">the </w:t>
      </w:r>
      <w:r w:rsidR="00B750DE">
        <w:t>change in runtime characteristics (both time and memory) due to your changes</w:t>
      </w:r>
      <w:r w:rsidR="00CA6012">
        <w:t>.</w:t>
      </w:r>
      <w:r w:rsidRPr="001E5445">
        <w:t xml:space="preserve"> Compare and contrast</w:t>
      </w:r>
      <w:r w:rsidR="00127D67" w:rsidRPr="001E5445">
        <w:t xml:space="preserve"> </w:t>
      </w:r>
      <w:r w:rsidR="00DE0807">
        <w:t xml:space="preserve">key aspects/changes to </w:t>
      </w:r>
      <w:r w:rsidR="00764343">
        <w:t>the implementation</w:t>
      </w:r>
      <w:r w:rsidR="009575B3" w:rsidRPr="001E5445">
        <w:t xml:space="preserve">. </w:t>
      </w:r>
      <w:r w:rsidR="00764343">
        <w:t xml:space="preserve">Include </w:t>
      </w:r>
      <w:r w:rsidR="00DE0807">
        <w:t xml:space="preserve">any additional </w:t>
      </w:r>
      <w:r w:rsidR="00764343">
        <w:t>inference</w:t>
      </w:r>
      <w:r w:rsidR="00DE0807">
        <w:t>s</w:t>
      </w:r>
      <w:r w:rsidR="00764343">
        <w:t xml:space="preserve"> as to why one version performs better than the other.</w:t>
      </w:r>
    </w:p>
    <w:tbl>
      <w:tblPr>
        <w:tblW w:w="0" w:type="auto"/>
        <w:shd w:val="clear" w:color="auto" w:fill="D9D9D9"/>
        <w:tblLook w:val="04A0" w:firstRow="1" w:lastRow="0" w:firstColumn="1" w:lastColumn="0" w:noHBand="0" w:noVBand="1"/>
      </w:tblPr>
      <w:tblGrid>
        <w:gridCol w:w="9360"/>
      </w:tblGrid>
      <w:tr w:rsidR="00EA455C" w14:paraId="65425B8D" w14:textId="77777777" w:rsidTr="00DE0807">
        <w:tc>
          <w:tcPr>
            <w:tcW w:w="9576" w:type="dxa"/>
            <w:shd w:val="clear" w:color="auto" w:fill="DBE5F1" w:themeFill="accent1" w:themeFillTint="33"/>
          </w:tcPr>
          <w:p w14:paraId="7B41BA71" w14:textId="7253E3A4" w:rsidR="00750048" w:rsidRDefault="00884B05" w:rsidP="0007408D">
            <w:r>
              <w:t>Even though I used various approached to improve the methods, none of them seems to be working. Using predefined matrix as a results template, slowed down the whole process significantly, probably by constant</w:t>
            </w:r>
            <w:r w:rsidR="00750048">
              <w:t xml:space="preserve"> need of resizing it. Honestly, we could have expected it a bit... What is more surprising, is that we did not see any decrease in memory. Even though we dropped some of the variables the overall memory increased. Another surprise is a significant increase in elapse time, by almost 4 times! That is very bad! I do not know how else it can be improved.</w:t>
            </w:r>
          </w:p>
          <w:p w14:paraId="1750FCD9" w14:textId="77777777" w:rsidR="00750048" w:rsidRDefault="00750048" w:rsidP="0007408D"/>
          <w:p w14:paraId="73A03C9D" w14:textId="77777777" w:rsidR="00EA455C" w:rsidRDefault="00EA455C" w:rsidP="00CD11FF">
            <w:pPr>
              <w:keepNext/>
            </w:pPr>
          </w:p>
        </w:tc>
      </w:tr>
    </w:tbl>
    <w:p w14:paraId="7A9D487D" w14:textId="77777777" w:rsidR="00DE0807" w:rsidRPr="00DE0807" w:rsidRDefault="00DE0807" w:rsidP="00DE0807"/>
    <w:sectPr w:rsidR="00DE0807" w:rsidRPr="00DE0807" w:rsidSect="00FF5C28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37865" w14:textId="77777777" w:rsidR="009120B9" w:rsidRDefault="009120B9" w:rsidP="000359B3">
      <w:r>
        <w:separator/>
      </w:r>
    </w:p>
  </w:endnote>
  <w:endnote w:type="continuationSeparator" w:id="0">
    <w:p w14:paraId="7CAFC898" w14:textId="77777777" w:rsidR="009120B9" w:rsidRDefault="009120B9" w:rsidP="00035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360"/>
    </w:tblGrid>
    <w:tr w:rsidR="001E5445" w14:paraId="279BBA98" w14:textId="77777777" w:rsidTr="00AD357B">
      <w:tc>
        <w:tcPr>
          <w:tcW w:w="9576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08D9D3B7" w14:textId="77777777" w:rsidR="001E5445" w:rsidRDefault="001E5445" w:rsidP="00AD357B">
          <w:pPr>
            <w:pStyle w:val="Footer"/>
            <w:jc w:val="center"/>
          </w:pPr>
          <w:r>
            <w:t xml:space="preserve">Page </w:t>
          </w:r>
          <w:r w:rsidRPr="00176A80">
            <w:rPr>
              <w:b/>
            </w:rPr>
            <w:fldChar w:fldCharType="begin"/>
          </w:r>
          <w:r w:rsidRPr="00176A80">
            <w:rPr>
              <w:b/>
            </w:rPr>
            <w:instrText xml:space="preserve"> PAGE </w:instrText>
          </w:r>
          <w:r w:rsidRPr="00176A80">
            <w:rPr>
              <w:b/>
            </w:rPr>
            <w:fldChar w:fldCharType="separate"/>
          </w:r>
          <w:r w:rsidR="007204BA">
            <w:rPr>
              <w:b/>
              <w:noProof/>
            </w:rPr>
            <w:t>3</w:t>
          </w:r>
          <w:r w:rsidRPr="00176A80">
            <w:rPr>
              <w:b/>
            </w:rPr>
            <w:fldChar w:fldCharType="end"/>
          </w:r>
          <w:r>
            <w:t xml:space="preserve"> of </w:t>
          </w:r>
          <w:r w:rsidRPr="00176A80">
            <w:rPr>
              <w:b/>
            </w:rPr>
            <w:fldChar w:fldCharType="begin"/>
          </w:r>
          <w:r w:rsidRPr="00176A80">
            <w:rPr>
              <w:b/>
            </w:rPr>
            <w:instrText xml:space="preserve"> NUMPAGES  </w:instrText>
          </w:r>
          <w:r w:rsidRPr="00176A80">
            <w:rPr>
              <w:b/>
            </w:rPr>
            <w:fldChar w:fldCharType="separate"/>
          </w:r>
          <w:r w:rsidR="007204BA">
            <w:rPr>
              <w:b/>
              <w:noProof/>
            </w:rPr>
            <w:t>3</w:t>
          </w:r>
          <w:r w:rsidRPr="00176A80">
            <w:rPr>
              <w:b/>
            </w:rPr>
            <w:fldChar w:fldCharType="end"/>
          </w:r>
        </w:p>
      </w:tc>
    </w:tr>
  </w:tbl>
  <w:p w14:paraId="1C522C04" w14:textId="77777777" w:rsidR="001E5445" w:rsidRDefault="001E54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360"/>
    </w:tblGrid>
    <w:tr w:rsidR="001E5445" w14:paraId="37EC27DD" w14:textId="77777777" w:rsidTr="00AD357B">
      <w:tc>
        <w:tcPr>
          <w:tcW w:w="9576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692E7FDD" w14:textId="77777777" w:rsidR="001E5445" w:rsidRDefault="001E5445" w:rsidP="00AD357B">
          <w:pPr>
            <w:pStyle w:val="Footer"/>
            <w:jc w:val="center"/>
          </w:pPr>
          <w:r>
            <w:t xml:space="preserve">Page </w:t>
          </w:r>
          <w:r w:rsidRPr="00176A80">
            <w:rPr>
              <w:b/>
            </w:rPr>
            <w:fldChar w:fldCharType="begin"/>
          </w:r>
          <w:r w:rsidRPr="00176A80">
            <w:rPr>
              <w:b/>
            </w:rPr>
            <w:instrText xml:space="preserve"> PAGE </w:instrText>
          </w:r>
          <w:r w:rsidRPr="00176A80">
            <w:rPr>
              <w:b/>
            </w:rPr>
            <w:fldChar w:fldCharType="separate"/>
          </w:r>
          <w:r w:rsidR="007204BA">
            <w:rPr>
              <w:b/>
              <w:noProof/>
            </w:rPr>
            <w:t>1</w:t>
          </w:r>
          <w:r w:rsidRPr="00176A80">
            <w:rPr>
              <w:b/>
            </w:rPr>
            <w:fldChar w:fldCharType="end"/>
          </w:r>
          <w:r>
            <w:t xml:space="preserve"> of </w:t>
          </w:r>
          <w:r w:rsidRPr="00176A80">
            <w:rPr>
              <w:b/>
            </w:rPr>
            <w:fldChar w:fldCharType="begin"/>
          </w:r>
          <w:r w:rsidRPr="00176A80">
            <w:rPr>
              <w:b/>
            </w:rPr>
            <w:instrText xml:space="preserve"> NUMPAGES  </w:instrText>
          </w:r>
          <w:r w:rsidRPr="00176A80">
            <w:rPr>
              <w:b/>
            </w:rPr>
            <w:fldChar w:fldCharType="separate"/>
          </w:r>
          <w:r w:rsidR="007204BA">
            <w:rPr>
              <w:b/>
              <w:noProof/>
            </w:rPr>
            <w:t>3</w:t>
          </w:r>
          <w:r w:rsidRPr="00176A80">
            <w:rPr>
              <w:b/>
            </w:rPr>
            <w:fldChar w:fldCharType="end"/>
          </w:r>
        </w:p>
      </w:tc>
    </w:tr>
  </w:tbl>
  <w:p w14:paraId="79C22D50" w14:textId="77777777" w:rsidR="001E5445" w:rsidRDefault="001E54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DC438" w14:textId="77777777" w:rsidR="009120B9" w:rsidRDefault="009120B9" w:rsidP="000359B3">
      <w:r>
        <w:separator/>
      </w:r>
    </w:p>
  </w:footnote>
  <w:footnote w:type="continuationSeparator" w:id="0">
    <w:p w14:paraId="3FEC67CC" w14:textId="77777777" w:rsidR="009120B9" w:rsidRDefault="009120B9" w:rsidP="000359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08"/>
      <w:gridCol w:w="6552"/>
    </w:tblGrid>
    <w:tr w:rsidR="001E5445" w14:paraId="7C9EB45D" w14:textId="77777777" w:rsidTr="00AD357B">
      <w:trPr>
        <w:trHeight w:val="144"/>
      </w:trPr>
      <w:tc>
        <w:tcPr>
          <w:tcW w:w="1500" w:type="pct"/>
          <w:tcBorders>
            <w:bottom w:val="single" w:sz="4" w:space="0" w:color="auto"/>
          </w:tcBorders>
          <w:shd w:val="clear" w:color="auto" w:fill="A6A6A6"/>
          <w:vAlign w:val="bottom"/>
        </w:tcPr>
        <w:p w14:paraId="0EB27A7E" w14:textId="77777777" w:rsidR="001E5445" w:rsidRPr="00104046" w:rsidRDefault="001E5445" w:rsidP="00AD357B">
          <w:pPr>
            <w:pStyle w:val="Header"/>
            <w:jc w:val="right"/>
            <w:rPr>
              <w:b/>
              <w:color w:val="FFFFFF"/>
            </w:rPr>
          </w:pPr>
          <w:r>
            <w:rPr>
              <w:b/>
              <w:color w:val="FFFFFF"/>
            </w:rPr>
            <w:t>DUE DATE</w:t>
          </w:r>
          <w:r w:rsidRPr="00104046">
            <w:rPr>
              <w:b/>
              <w:color w:val="FFFFFF"/>
            </w:rPr>
            <w:t>:</w:t>
          </w:r>
        </w:p>
      </w:tc>
      <w:tc>
        <w:tcPr>
          <w:tcW w:w="3500" w:type="pct"/>
          <w:tcBorders>
            <w:bottom w:val="single" w:sz="4" w:space="0" w:color="auto"/>
          </w:tcBorders>
          <w:vAlign w:val="bottom"/>
        </w:tcPr>
        <w:p w14:paraId="7011F987" w14:textId="25DCCC74" w:rsidR="001E5445" w:rsidRPr="004117FF" w:rsidRDefault="005E5C30" w:rsidP="00AD357B">
          <w:pPr>
            <w:pStyle w:val="Header"/>
            <w:rPr>
              <w:b/>
              <w:bCs/>
            </w:rPr>
          </w:pPr>
          <w:r>
            <w:rPr>
              <w:b/>
              <w:bCs/>
            </w:rPr>
            <w:t>Phase #1: Due Wed Oct 20 2021 before 11:59 PM</w:t>
          </w:r>
        </w:p>
      </w:tc>
    </w:tr>
  </w:tbl>
  <w:p w14:paraId="6F7A4B98" w14:textId="77777777" w:rsidR="001E5445" w:rsidRPr="00D67A7F" w:rsidRDefault="001E5445" w:rsidP="00D67A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08"/>
      <w:gridCol w:w="6552"/>
    </w:tblGrid>
    <w:tr w:rsidR="001E5445" w14:paraId="344BF242" w14:textId="77777777" w:rsidTr="00AD357B">
      <w:trPr>
        <w:trHeight w:val="144"/>
      </w:trPr>
      <w:tc>
        <w:tcPr>
          <w:tcW w:w="1500" w:type="pct"/>
          <w:tcBorders>
            <w:bottom w:val="single" w:sz="4" w:space="0" w:color="auto"/>
          </w:tcBorders>
          <w:shd w:val="clear" w:color="auto" w:fill="A6A6A6"/>
          <w:vAlign w:val="bottom"/>
        </w:tcPr>
        <w:p w14:paraId="2766D4EE" w14:textId="77777777" w:rsidR="001E5445" w:rsidRPr="00104046" w:rsidRDefault="001E5445" w:rsidP="00AD357B">
          <w:pPr>
            <w:pStyle w:val="Header"/>
            <w:jc w:val="right"/>
            <w:rPr>
              <w:b/>
              <w:color w:val="FFFFFF"/>
            </w:rPr>
          </w:pPr>
          <w:r>
            <w:rPr>
              <w:b/>
              <w:color w:val="FFFFFF"/>
            </w:rPr>
            <w:t>DUE DATE</w:t>
          </w:r>
          <w:r w:rsidRPr="00104046">
            <w:rPr>
              <w:b/>
              <w:color w:val="FFFFFF"/>
            </w:rPr>
            <w:t>:</w:t>
          </w:r>
        </w:p>
      </w:tc>
      <w:tc>
        <w:tcPr>
          <w:tcW w:w="3500" w:type="pct"/>
          <w:tcBorders>
            <w:bottom w:val="single" w:sz="4" w:space="0" w:color="auto"/>
          </w:tcBorders>
          <w:vAlign w:val="bottom"/>
        </w:tcPr>
        <w:p w14:paraId="2F037FD6" w14:textId="57783CBA" w:rsidR="001E5445" w:rsidRPr="004117FF" w:rsidRDefault="005949B4" w:rsidP="007204BA">
          <w:pPr>
            <w:pStyle w:val="Header"/>
            <w:rPr>
              <w:b/>
              <w:bCs/>
            </w:rPr>
          </w:pPr>
          <w:r>
            <w:rPr>
              <w:b/>
              <w:bCs/>
            </w:rPr>
            <w:t>Phase #1: Due Wed Oct 20 2021 before 11:59 PM</w:t>
          </w:r>
        </w:p>
      </w:tc>
    </w:tr>
  </w:tbl>
  <w:p w14:paraId="6099ACAF" w14:textId="77777777" w:rsidR="001E5445" w:rsidRDefault="001E54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500117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3E6E3A"/>
    <w:multiLevelType w:val="hybridMultilevel"/>
    <w:tmpl w:val="F5D8E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C5797"/>
    <w:multiLevelType w:val="hybridMultilevel"/>
    <w:tmpl w:val="FBA80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D77F15"/>
    <w:multiLevelType w:val="hybridMultilevel"/>
    <w:tmpl w:val="38DA6898"/>
    <w:lvl w:ilvl="0" w:tplc="4D2E4F3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28C1898"/>
    <w:multiLevelType w:val="hybridMultilevel"/>
    <w:tmpl w:val="78C0B9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DC6C7F"/>
    <w:multiLevelType w:val="hybridMultilevel"/>
    <w:tmpl w:val="FD5A20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MjcwMLcwNzU3sTBS0lEKTi0uzszPAykwrAUAOghJ4iwAAAA="/>
  </w:docVars>
  <w:rsids>
    <w:rsidRoot w:val="0007408D"/>
    <w:rsid w:val="00012D19"/>
    <w:rsid w:val="000341B4"/>
    <w:rsid w:val="00034DDE"/>
    <w:rsid w:val="000359B3"/>
    <w:rsid w:val="0007408D"/>
    <w:rsid w:val="0007695D"/>
    <w:rsid w:val="00076F9D"/>
    <w:rsid w:val="00087D38"/>
    <w:rsid w:val="000C065F"/>
    <w:rsid w:val="000E62B0"/>
    <w:rsid w:val="00107DF0"/>
    <w:rsid w:val="001119E6"/>
    <w:rsid w:val="001238A1"/>
    <w:rsid w:val="00125577"/>
    <w:rsid w:val="00127D67"/>
    <w:rsid w:val="001301AC"/>
    <w:rsid w:val="001E5445"/>
    <w:rsid w:val="002166AA"/>
    <w:rsid w:val="0027075F"/>
    <w:rsid w:val="002734A6"/>
    <w:rsid w:val="00293BD1"/>
    <w:rsid w:val="00296495"/>
    <w:rsid w:val="002A4A99"/>
    <w:rsid w:val="002B04D0"/>
    <w:rsid w:val="00301684"/>
    <w:rsid w:val="003368F3"/>
    <w:rsid w:val="003454A9"/>
    <w:rsid w:val="003C382E"/>
    <w:rsid w:val="004005A2"/>
    <w:rsid w:val="00401037"/>
    <w:rsid w:val="00440970"/>
    <w:rsid w:val="00484052"/>
    <w:rsid w:val="004A0BDA"/>
    <w:rsid w:val="005949B4"/>
    <w:rsid w:val="005965F3"/>
    <w:rsid w:val="005B08B6"/>
    <w:rsid w:val="005B3A44"/>
    <w:rsid w:val="005E5C30"/>
    <w:rsid w:val="0065789B"/>
    <w:rsid w:val="0066303C"/>
    <w:rsid w:val="006C3AF4"/>
    <w:rsid w:val="007204BA"/>
    <w:rsid w:val="00725123"/>
    <w:rsid w:val="00750048"/>
    <w:rsid w:val="007500F2"/>
    <w:rsid w:val="00761CCA"/>
    <w:rsid w:val="00764343"/>
    <w:rsid w:val="00766DD2"/>
    <w:rsid w:val="00772153"/>
    <w:rsid w:val="007B114D"/>
    <w:rsid w:val="007B3D89"/>
    <w:rsid w:val="007B4CA2"/>
    <w:rsid w:val="007E5D25"/>
    <w:rsid w:val="008019EB"/>
    <w:rsid w:val="00813660"/>
    <w:rsid w:val="0083771A"/>
    <w:rsid w:val="00884B05"/>
    <w:rsid w:val="008F181D"/>
    <w:rsid w:val="009120B9"/>
    <w:rsid w:val="00921A2A"/>
    <w:rsid w:val="00956B1C"/>
    <w:rsid w:val="009575B3"/>
    <w:rsid w:val="00966442"/>
    <w:rsid w:val="00997109"/>
    <w:rsid w:val="009B5909"/>
    <w:rsid w:val="00A03FFA"/>
    <w:rsid w:val="00A05E57"/>
    <w:rsid w:val="00A8248C"/>
    <w:rsid w:val="00A840E9"/>
    <w:rsid w:val="00A959DF"/>
    <w:rsid w:val="00AC4FF0"/>
    <w:rsid w:val="00AC6D3C"/>
    <w:rsid w:val="00AD357B"/>
    <w:rsid w:val="00AD5076"/>
    <w:rsid w:val="00AF2E45"/>
    <w:rsid w:val="00B51182"/>
    <w:rsid w:val="00B750DE"/>
    <w:rsid w:val="00B94E96"/>
    <w:rsid w:val="00BB2283"/>
    <w:rsid w:val="00BE7FCA"/>
    <w:rsid w:val="00BF0CB8"/>
    <w:rsid w:val="00C637DD"/>
    <w:rsid w:val="00C643CD"/>
    <w:rsid w:val="00C73D14"/>
    <w:rsid w:val="00C822AD"/>
    <w:rsid w:val="00C92560"/>
    <w:rsid w:val="00CA6012"/>
    <w:rsid w:val="00CD11FF"/>
    <w:rsid w:val="00CD6521"/>
    <w:rsid w:val="00CE6555"/>
    <w:rsid w:val="00CF5A54"/>
    <w:rsid w:val="00D00DF2"/>
    <w:rsid w:val="00D67A7F"/>
    <w:rsid w:val="00D729C3"/>
    <w:rsid w:val="00D9596C"/>
    <w:rsid w:val="00DA0BE7"/>
    <w:rsid w:val="00DE0807"/>
    <w:rsid w:val="00E10D6E"/>
    <w:rsid w:val="00E1148E"/>
    <w:rsid w:val="00E45038"/>
    <w:rsid w:val="00E73F6E"/>
    <w:rsid w:val="00E86C16"/>
    <w:rsid w:val="00EA455C"/>
    <w:rsid w:val="00F61DC0"/>
    <w:rsid w:val="00FA3405"/>
    <w:rsid w:val="00FF5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95FAD7"/>
  <w15:docId w15:val="{3D27B534-031B-8649-B20E-774DEF890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3405"/>
    <w:rPr>
      <w:rFonts w:ascii="Times New Roman" w:eastAsia="Helvetica" w:hAnsi="Times New Roman"/>
      <w:color w:val="000000"/>
      <w:sz w:val="24"/>
      <w:szCs w:val="24"/>
      <w:u w:color="000000"/>
    </w:rPr>
  </w:style>
  <w:style w:type="paragraph" w:styleId="Heading2">
    <w:name w:val="heading 2"/>
    <w:basedOn w:val="Normal"/>
    <w:next w:val="Normal"/>
    <w:link w:val="Heading2Char"/>
    <w:qFormat/>
    <w:rsid w:val="0007408D"/>
    <w:pPr>
      <w:keepNext/>
      <w:spacing w:before="240" w:after="60"/>
      <w:outlineLvl w:val="1"/>
    </w:pPr>
    <w:rPr>
      <w:rFonts w:ascii="Arial" w:eastAsia="Times New Roman" w:hAnsi="Arial" w:cs="Arial"/>
      <w:b/>
      <w:bCs/>
      <w:i/>
      <w:iCs/>
      <w:color w:val="auto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408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link w:val="Heading2"/>
    <w:rsid w:val="0007408D"/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Caption">
    <w:name w:val="caption"/>
    <w:basedOn w:val="Normal"/>
    <w:next w:val="Normal"/>
    <w:uiPriority w:val="35"/>
    <w:unhideWhenUsed/>
    <w:qFormat/>
    <w:rsid w:val="0007408D"/>
    <w:pPr>
      <w:spacing w:after="200"/>
    </w:pPr>
    <w:rPr>
      <w:b/>
      <w:bCs/>
      <w:color w:val="4F81BD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40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7408D"/>
    <w:rPr>
      <w:rFonts w:ascii="Tahoma" w:eastAsia="Helvetica" w:hAnsi="Tahoma" w:cs="Tahoma"/>
      <w:color w:val="000000"/>
      <w:sz w:val="16"/>
      <w:szCs w:val="16"/>
      <w:u w:color="000000"/>
    </w:rPr>
  </w:style>
  <w:style w:type="paragraph" w:styleId="Footer">
    <w:name w:val="footer"/>
    <w:basedOn w:val="Normal"/>
    <w:link w:val="FooterChar"/>
    <w:uiPriority w:val="99"/>
    <w:unhideWhenUsed/>
    <w:rsid w:val="00FA3405"/>
    <w:pPr>
      <w:tabs>
        <w:tab w:val="center" w:pos="4320"/>
        <w:tab w:val="right" w:pos="8640"/>
      </w:tabs>
      <w:spacing w:after="200" w:line="276" w:lineRule="auto"/>
    </w:pPr>
    <w:rPr>
      <w:rFonts w:ascii="Calibri" w:eastAsia="Times New Roman" w:hAnsi="Calibri"/>
      <w:color w:val="auto"/>
      <w:sz w:val="22"/>
      <w:szCs w:val="22"/>
    </w:rPr>
  </w:style>
  <w:style w:type="character" w:customStyle="1" w:styleId="FooterChar">
    <w:name w:val="Footer Char"/>
    <w:link w:val="Footer"/>
    <w:uiPriority w:val="99"/>
    <w:rsid w:val="00FA3405"/>
    <w:rPr>
      <w:rFonts w:ascii="Calibri" w:eastAsia="Times New Roman" w:hAnsi="Calibri" w:cs="Times New Roman"/>
      <w:sz w:val="22"/>
      <w:szCs w:val="22"/>
    </w:rPr>
  </w:style>
  <w:style w:type="paragraph" w:styleId="Header">
    <w:name w:val="header"/>
    <w:basedOn w:val="Normal"/>
    <w:link w:val="HeaderChar"/>
    <w:unhideWhenUsed/>
    <w:rsid w:val="000359B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359B3"/>
    <w:rPr>
      <w:rFonts w:ascii="Times New Roman" w:eastAsia="Helvetica" w:hAnsi="Times New Roman"/>
      <w:color w:val="000000"/>
      <w:sz w:val="24"/>
      <w:szCs w:val="24"/>
      <w:u w:color="000000"/>
    </w:rPr>
  </w:style>
  <w:style w:type="paragraph" w:customStyle="1" w:styleId="Body">
    <w:name w:val="Body"/>
    <w:rsid w:val="005B08B6"/>
    <w:pPr>
      <w:spacing w:after="240"/>
    </w:pPr>
    <w:rPr>
      <w:rFonts w:ascii="Helvetica" w:eastAsia="Helvetica" w:hAnsi="Helvetica"/>
      <w:color w:val="000000"/>
      <w:sz w:val="24"/>
      <w:u w:color="000000"/>
    </w:rPr>
  </w:style>
  <w:style w:type="paragraph" w:styleId="ListParagraph">
    <w:name w:val="List Paragraph"/>
    <w:basedOn w:val="Normal"/>
    <w:uiPriority w:val="72"/>
    <w:rsid w:val="005E5C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750D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50D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A0BD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77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hyperlink" Target="https://docs.google.com/spreadsheets/d/1XURuABw8MFCNCC8p_ced5Z0enwzx63Ec-FVpLXrYdfc/edit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572DF7-5250-6747-B9E9-F1DF259965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9</TotalTime>
  <Pages>5</Pages>
  <Words>829</Words>
  <Characters>472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ami University</Company>
  <LinksUpToDate>false</LinksUpToDate>
  <CharactersWithSpaces>5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SUSER</dc:creator>
  <cp:keywords/>
  <dc:description/>
  <cp:lastModifiedBy>Maciej Wozniak</cp:lastModifiedBy>
  <cp:revision>12</cp:revision>
  <dcterms:created xsi:type="dcterms:W3CDTF">2021-10-14T00:17:00Z</dcterms:created>
  <dcterms:modified xsi:type="dcterms:W3CDTF">2021-10-20T19:18:00Z</dcterms:modified>
</cp:coreProperties>
</file>